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58AF5" w14:textId="334920DE" w:rsidR="00911B78" w:rsidRDefault="00911B78" w:rsidP="00911B78">
      <w:pPr>
        <w:pStyle w:val="Title"/>
      </w:pPr>
      <w:r>
        <w:t>Author’s statements and Article information</w:t>
      </w:r>
    </w:p>
    <w:p w14:paraId="67A00D58" w14:textId="71B584D2" w:rsidR="00911B78" w:rsidRPr="00911B78" w:rsidRDefault="00911B78" w:rsidP="00911B78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B55723" wp14:editId="4A2E4C35">
                <wp:simplePos x="0" y="0"/>
                <wp:positionH relativeFrom="column">
                  <wp:posOffset>-28575</wp:posOffset>
                </wp:positionH>
                <wp:positionV relativeFrom="paragraph">
                  <wp:posOffset>213360</wp:posOffset>
                </wp:positionV>
                <wp:extent cx="60579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579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A81248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25pt,16.8pt" to="474.75pt,1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" strokecolor="#1760ac [3204]" strokeweight=".5pt">
                <v:stroke joinstyle="miter"/>
              </v:line>
            </w:pict>
          </mc:Fallback>
        </mc:AlternateContent>
      </w:r>
    </w:p>
    <w:p w14:paraId="4C138877" w14:textId="021D5692" w:rsidR="00C83EF4" w:rsidRDefault="00C83EF4" w:rsidP="00C83EF4">
      <w:pPr>
        <w:pStyle w:val="Heading1"/>
      </w:pPr>
      <w:r w:rsidRPr="00C83EF4">
        <w:t>Corresponding Author</w:t>
      </w:r>
    </w:p>
    <w:p w14:paraId="3A8EE34D" w14:textId="637C0906" w:rsidR="002C5790" w:rsidRPr="002C5790" w:rsidRDefault="002C5790" w:rsidP="002C5790">
      <w:pPr>
        <w:rPr>
          <w:rFonts w:ascii="Barlow Condensed" w:hAnsi="Barlow Condensed"/>
          <w:color w:val="BFBFBF" w:themeColor="background1" w:themeShade="BF"/>
          <w:sz w:val="20"/>
        </w:rPr>
      </w:pPr>
      <w:r w:rsidRPr="00BC473C">
        <w:rPr>
          <w:rStyle w:val="SubtleEmphasis"/>
        </w:rPr>
        <w:t>Obligatory</w:t>
      </w:r>
    </w:p>
    <w:p w14:paraId="1871316F" w14:textId="046C4753" w:rsidR="00C83EF4" w:rsidRPr="00C83EF4" w:rsidRDefault="00C83EF4" w:rsidP="00C83EF4">
      <w:pPr>
        <w:pStyle w:val="Heading2"/>
      </w:pPr>
      <w:r w:rsidRPr="00C83EF4">
        <w:t>Name:</w:t>
      </w:r>
      <w:sdt>
        <w:sdtPr>
          <w:rPr>
            <w:rStyle w:val="Responses"/>
          </w:rPr>
          <w:id w:val="337042188"/>
          <w:placeholder>
            <w:docPart w:val="1E1DE375AAF54D75BF014C2C6C8EFFCB"/>
          </w:placeholder>
          <w:showingPlcHdr/>
          <w:text/>
        </w:sdtPr>
        <w:sdtEndPr>
          <w:rPr>
            <w:rStyle w:val="DefaultParagraphFont"/>
            <w:rFonts w:ascii="Barlow SemiBold" w:hAnsi="Barlow SemiBold"/>
            <w:i w:val="0"/>
            <w:color w:val="000000" w:themeColor="text1"/>
            <w:bdr w:val="none" w:sz="0" w:space="0" w:color="auto"/>
            <w:lang w:val="es-ES"/>
          </w:rPr>
        </w:sdtEndPr>
        <w:sdtContent>
          <w:r w:rsidRPr="00801F4E">
            <w:rPr>
              <w:rStyle w:val="PlaceholderText"/>
              <w:highlight w:val="lightGray"/>
            </w:rPr>
            <w:t>Click or tap here to enter text.</w:t>
          </w:r>
        </w:sdtContent>
      </w:sdt>
    </w:p>
    <w:p w14:paraId="0844A055" w14:textId="3F1EDA91" w:rsidR="00C83EF4" w:rsidRPr="00C83EF4" w:rsidRDefault="00C83EF4" w:rsidP="00C83EF4">
      <w:pPr>
        <w:pStyle w:val="Heading2"/>
      </w:pPr>
      <w:r w:rsidRPr="00C83EF4">
        <w:t>Affiliation:</w:t>
      </w:r>
      <w:sdt>
        <w:sdtPr>
          <w:rPr>
            <w:lang w:val="es-ES"/>
          </w:rPr>
          <w:id w:val="-881331038"/>
          <w:placeholder>
            <w:docPart w:val="668212C2F258457F9E5FF5AA36DADEAC"/>
          </w:placeholder>
          <w:showingPlcHdr/>
          <w:text/>
        </w:sdtPr>
        <w:sdtEndPr/>
        <w:sdtContent>
          <w:r w:rsidRPr="00801F4E">
            <w:rPr>
              <w:rStyle w:val="PlaceholderText"/>
              <w:highlight w:val="lightGray"/>
            </w:rPr>
            <w:t>Click or tap here to enter text.</w:t>
          </w:r>
        </w:sdtContent>
      </w:sdt>
    </w:p>
    <w:p w14:paraId="4273DA42" w14:textId="46BFA264" w:rsidR="00C83EF4" w:rsidRPr="00C83EF4" w:rsidRDefault="00FB1474" w:rsidP="00FB1474">
      <w:pPr>
        <w:pStyle w:val="Heading2"/>
      </w:pPr>
      <w:r>
        <w:t xml:space="preserve">Email: </w:t>
      </w:r>
      <w:sdt>
        <w:sdtPr>
          <w:id w:val="532536065"/>
          <w:placeholder>
            <w:docPart w:val="E0C8B9E54D614840A37279D895BDEC8D"/>
          </w:placeholder>
          <w:showingPlcHdr/>
          <w:text/>
        </w:sdtPr>
        <w:sdtEndPr/>
        <w:sdtContent>
          <w:r w:rsidRPr="00801F4E">
            <w:rPr>
              <w:rStyle w:val="PlaceholderText"/>
              <w:highlight w:val="lightGray"/>
            </w:rPr>
            <w:t>Click or tap here to enter text.</w:t>
          </w:r>
        </w:sdtContent>
      </w:sdt>
    </w:p>
    <w:p w14:paraId="2A685900" w14:textId="25421969" w:rsidR="00C83EF4" w:rsidRDefault="00C83EF4" w:rsidP="00C83EF4">
      <w:pPr>
        <w:pStyle w:val="Heading1"/>
      </w:pPr>
      <w:r w:rsidRPr="00C83EF4">
        <w:t>Article information</w:t>
      </w:r>
    </w:p>
    <w:p w14:paraId="73D5A5A9" w14:textId="70507A92" w:rsidR="002C5790" w:rsidRPr="002C5790" w:rsidRDefault="002C5790" w:rsidP="002C5790">
      <w:pPr>
        <w:rPr>
          <w:rFonts w:ascii="Barlow Condensed" w:hAnsi="Barlow Condensed"/>
          <w:color w:val="BFBFBF" w:themeColor="background1" w:themeShade="BF"/>
          <w:sz w:val="20"/>
        </w:rPr>
      </w:pPr>
      <w:r w:rsidRPr="00BC473C">
        <w:rPr>
          <w:rStyle w:val="SubtleEmphasis"/>
        </w:rPr>
        <w:t>Obligatory</w:t>
      </w:r>
    </w:p>
    <w:p w14:paraId="7DB567AA" w14:textId="79F02196" w:rsidR="00C83EF4" w:rsidRPr="00C83EF4" w:rsidRDefault="00C83EF4" w:rsidP="00C83EF4">
      <w:pPr>
        <w:pStyle w:val="Heading2"/>
      </w:pPr>
      <w:r w:rsidRPr="00C83EF4">
        <w:t xml:space="preserve">Title: </w:t>
      </w:r>
      <w:sdt>
        <w:sdtPr>
          <w:rPr>
            <w:lang w:val="es-ES"/>
          </w:rPr>
          <w:id w:val="908429050"/>
          <w:placeholder>
            <w:docPart w:val="B932A5E063F24FFE8744DC76EF4B7B79"/>
          </w:placeholder>
          <w:showingPlcHdr/>
          <w:text/>
        </w:sdtPr>
        <w:sdtEndPr/>
        <w:sdtContent>
          <w:r w:rsidRPr="00801F4E">
            <w:rPr>
              <w:rStyle w:val="PlaceholderText"/>
              <w:highlight w:val="lightGray"/>
            </w:rPr>
            <w:t>Click or tap here to enter text.</w:t>
          </w:r>
        </w:sdtContent>
      </w:sdt>
    </w:p>
    <w:p w14:paraId="7FF3CD80" w14:textId="0685E9E0" w:rsidR="00C83EF4" w:rsidRDefault="00C83EF4" w:rsidP="00C83EF4">
      <w:pPr>
        <w:pStyle w:val="Heading2"/>
      </w:pPr>
      <w:r w:rsidRPr="00C83EF4">
        <w:t>Section</w:t>
      </w:r>
      <w:r w:rsidR="002C5790">
        <w:t xml:space="preserve"> and Article Type</w:t>
      </w:r>
      <w:r w:rsidRPr="00C83EF4">
        <w:t>:</w:t>
      </w:r>
      <w:r w:rsidR="00EB7CA0" w:rsidRPr="00EB7CA0">
        <w:rPr>
          <w:rStyle w:val="Response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B699E" w14:paraId="6274A4DC" w14:textId="77777777" w:rsidTr="008B699E">
        <w:tc>
          <w:tcPr>
            <w:tcW w:w="4675" w:type="dxa"/>
          </w:tcPr>
          <w:p w14:paraId="2217207F" w14:textId="2E95F4B5" w:rsidR="002C5790" w:rsidRDefault="00357EA1" w:rsidP="008B699E">
            <w:sdt>
              <w:sdtPr>
                <w:id w:val="-1251652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579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C5790">
              <w:t xml:space="preserve"> </w:t>
            </w:r>
            <w:r w:rsidR="002C5790" w:rsidRPr="002C5790">
              <w:rPr>
                <w:rStyle w:val="Heading2Char"/>
              </w:rPr>
              <w:t>Research Articles</w:t>
            </w:r>
          </w:p>
        </w:tc>
        <w:tc>
          <w:tcPr>
            <w:tcW w:w="4675" w:type="dxa"/>
          </w:tcPr>
          <w:p w14:paraId="6C465D42" w14:textId="4F8F1B52" w:rsidR="008B699E" w:rsidRDefault="00357EA1" w:rsidP="008B699E">
            <w:sdt>
              <w:sdtPr>
                <w:id w:val="1319853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579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C5790" w:rsidRPr="002C5790">
              <w:rPr>
                <w:rStyle w:val="Heading2Char"/>
              </w:rPr>
              <w:t>Reseach Communications</w:t>
            </w:r>
          </w:p>
        </w:tc>
      </w:tr>
      <w:tr w:rsidR="008B699E" w14:paraId="6093C6FD" w14:textId="77777777" w:rsidTr="008B699E">
        <w:tc>
          <w:tcPr>
            <w:tcW w:w="4675" w:type="dxa"/>
          </w:tcPr>
          <w:p w14:paraId="669E0163" w14:textId="1AAA553D" w:rsidR="008B699E" w:rsidRDefault="00357EA1" w:rsidP="008B699E">
            <w:sdt>
              <w:sdtPr>
                <w:id w:val="1639611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579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C5790">
              <w:t xml:space="preserve"> Research Report</w:t>
            </w:r>
          </w:p>
          <w:p w14:paraId="487E282B" w14:textId="355981B8" w:rsidR="002C5790" w:rsidRDefault="00357EA1" w:rsidP="008B699E">
            <w:sdt>
              <w:sdtPr>
                <w:id w:val="-1158527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579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C5790">
              <w:t>Original Article</w:t>
            </w:r>
          </w:p>
          <w:p w14:paraId="4AA755C6" w14:textId="3E98DF08" w:rsidR="002C5790" w:rsidRDefault="00357EA1" w:rsidP="002C5790">
            <w:sdt>
              <w:sdtPr>
                <w:id w:val="-515540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579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C5790">
              <w:t>Replication study</w:t>
            </w:r>
          </w:p>
          <w:p w14:paraId="7C15E52F" w14:textId="5B62BB90" w:rsidR="002C5790" w:rsidRDefault="00357EA1" w:rsidP="002C5790">
            <w:sdt>
              <w:sdtPr>
                <w:id w:val="-746493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579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C5790">
              <w:t>Review</w:t>
            </w:r>
          </w:p>
          <w:p w14:paraId="45D24F9A" w14:textId="18C7F036" w:rsidR="002C5790" w:rsidRDefault="00357EA1" w:rsidP="008B699E">
            <w:sdt>
              <w:sdtPr>
                <w:id w:val="-569656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579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C5790">
              <w:t>Perspectives</w:t>
            </w:r>
          </w:p>
          <w:p w14:paraId="2FE57DBD" w14:textId="091D6A28" w:rsidR="002C5790" w:rsidRDefault="002C5790" w:rsidP="008B699E"/>
        </w:tc>
        <w:tc>
          <w:tcPr>
            <w:tcW w:w="4675" w:type="dxa"/>
          </w:tcPr>
          <w:p w14:paraId="7EE4F16D" w14:textId="2DB80ED2" w:rsidR="002C5790" w:rsidRDefault="00357EA1" w:rsidP="002C5790">
            <w:sdt>
              <w:sdtPr>
                <w:id w:val="-489020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579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C5790">
              <w:t xml:space="preserve"> Clinical Report</w:t>
            </w:r>
          </w:p>
          <w:p w14:paraId="0B028ACC" w14:textId="7EECA180" w:rsidR="002C5790" w:rsidRDefault="00357EA1" w:rsidP="002C5790">
            <w:sdt>
              <w:sdtPr>
                <w:id w:val="-43559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579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C5790">
              <w:t xml:space="preserve"> Commentary</w:t>
            </w:r>
          </w:p>
          <w:p w14:paraId="1FB0EFF7" w14:textId="6D569A91" w:rsidR="002C5790" w:rsidRDefault="00357EA1" w:rsidP="002C5790">
            <w:sdt>
              <w:sdtPr>
                <w:id w:val="-148519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579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C5790">
              <w:t xml:space="preserve"> AEDA Journal Club</w:t>
            </w:r>
          </w:p>
          <w:p w14:paraId="15BFAAE4" w14:textId="70815364" w:rsidR="00C963D6" w:rsidRDefault="00357EA1" w:rsidP="002C5790">
            <w:sdt>
              <w:sdtPr>
                <w:id w:val="-1008440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3D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C5790">
              <w:t xml:space="preserve"> </w:t>
            </w:r>
            <w:r w:rsidR="00762755">
              <w:t>Technical Notes</w:t>
            </w:r>
          </w:p>
          <w:p w14:paraId="4DA35575" w14:textId="4BFA7144" w:rsidR="002C5790" w:rsidRDefault="00C963D6" w:rsidP="002C5790">
            <w:sdt>
              <w:sdtPr>
                <w:id w:val="776613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E73D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Tutorials</w:t>
            </w:r>
          </w:p>
          <w:p w14:paraId="61D8257A" w14:textId="33D86525" w:rsidR="001E73D3" w:rsidRDefault="001E73D3" w:rsidP="002C5790">
            <w:sdt>
              <w:sdtPr>
                <w:id w:val="2029455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Protocols</w:t>
            </w:r>
          </w:p>
          <w:p w14:paraId="1D96DBAF" w14:textId="11449638" w:rsidR="002C5790" w:rsidRDefault="00357EA1" w:rsidP="002C5790">
            <w:sdt>
              <w:sdtPr>
                <w:id w:val="472176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579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C5790">
              <w:t xml:space="preserve"> </w:t>
            </w:r>
            <w:r w:rsidR="00C963D6">
              <w:t>Book Review</w:t>
            </w:r>
          </w:p>
          <w:p w14:paraId="1D8B53B8" w14:textId="77777777" w:rsidR="002C5790" w:rsidRDefault="002C5790" w:rsidP="002C5790"/>
          <w:p w14:paraId="12159221" w14:textId="77777777" w:rsidR="008B699E" w:rsidRDefault="008B699E" w:rsidP="008B699E"/>
        </w:tc>
      </w:tr>
    </w:tbl>
    <w:p w14:paraId="48743405" w14:textId="77777777" w:rsidR="00692E5B" w:rsidRPr="00692E5B" w:rsidRDefault="00692E5B" w:rsidP="003D3F87">
      <w:pPr>
        <w:rPr>
          <w:rFonts w:ascii="Barlow SemiBold" w:eastAsiaTheme="majorEastAsia" w:hAnsi="Barlow SemiBold" w:cstheme="majorBidi"/>
          <w:color w:val="000000" w:themeColor="text1"/>
          <w:sz w:val="26"/>
          <w:szCs w:val="26"/>
        </w:rPr>
      </w:pPr>
    </w:p>
    <w:p w14:paraId="0FA32AA9" w14:textId="4E34D245" w:rsidR="003E22F3" w:rsidRDefault="003E22F3" w:rsidP="003E22F3">
      <w:pPr>
        <w:pStyle w:val="Heading2"/>
      </w:pPr>
      <w:r>
        <w:t>Number of Words</w:t>
      </w:r>
      <w:r w:rsidR="00A43C99">
        <w:t xml:space="preserve">: </w:t>
      </w:r>
      <w:r>
        <w:t xml:space="preserve"> </w:t>
      </w:r>
      <w:sdt>
        <w:sdtPr>
          <w:rPr>
            <w:rStyle w:val="Responses"/>
          </w:rPr>
          <w:id w:val="886369552"/>
          <w:placeholder>
            <w:docPart w:val="FCDF3A5E4DAE4EC7B85AC4E3B15E7C1A"/>
          </w:placeholder>
          <w:showingPlcHdr/>
          <w:text/>
        </w:sdtPr>
        <w:sdtEndPr>
          <w:rPr>
            <w:rStyle w:val="Responses"/>
          </w:rPr>
        </w:sdtEndPr>
        <w:sdtContent>
          <w:r w:rsidR="002C5790" w:rsidRPr="00A43C99">
            <w:rPr>
              <w:rStyle w:val="PlaceholderText"/>
              <w:highlight w:val="lightGray"/>
            </w:rPr>
            <w:t>Click or tap here to enter text.</w:t>
          </w:r>
        </w:sdtContent>
      </w:sdt>
      <w:r>
        <w:br/>
        <w:t>Number of Figures</w:t>
      </w:r>
      <w:r w:rsidR="00A43C99">
        <w:t xml:space="preserve">: </w:t>
      </w:r>
      <w:sdt>
        <w:sdtPr>
          <w:rPr>
            <w:rStyle w:val="Responses"/>
          </w:rPr>
          <w:id w:val="1358231725"/>
          <w:placeholder>
            <w:docPart w:val="3E2976E2A9F046BF89F8EB30FA32FC1F"/>
          </w:placeholder>
          <w:showingPlcHdr/>
          <w:text/>
        </w:sdtPr>
        <w:sdtEndPr>
          <w:rPr>
            <w:rStyle w:val="Responses"/>
          </w:rPr>
        </w:sdtEndPr>
        <w:sdtContent>
          <w:r w:rsidR="002C5790" w:rsidRPr="00A43C99">
            <w:rPr>
              <w:rStyle w:val="PlaceholderText"/>
              <w:highlight w:val="lightGray"/>
            </w:rPr>
            <w:t>Click or tap here to enter text.</w:t>
          </w:r>
        </w:sdtContent>
      </w:sdt>
      <w:r>
        <w:br/>
        <w:t>Number of Tables</w:t>
      </w:r>
      <w:r w:rsidR="00A43C99">
        <w:t xml:space="preserve">:  </w:t>
      </w:r>
      <w:sdt>
        <w:sdtPr>
          <w:rPr>
            <w:rStyle w:val="Responses"/>
          </w:rPr>
          <w:id w:val="1446268643"/>
          <w:placeholder>
            <w:docPart w:val="9D77366728104EECBF3B2626DE90E063"/>
          </w:placeholder>
          <w:showingPlcHdr/>
          <w:text/>
        </w:sdtPr>
        <w:sdtEndPr>
          <w:rPr>
            <w:rStyle w:val="DefaultParagraphFont"/>
            <w:rFonts w:ascii="Barlow SemiBold" w:hAnsi="Barlow SemiBold"/>
            <w:i w:val="0"/>
            <w:color w:val="000000" w:themeColor="text1"/>
            <w:bdr w:val="none" w:sz="0" w:space="0" w:color="auto"/>
          </w:rPr>
        </w:sdtEndPr>
        <w:sdtContent>
          <w:r w:rsidR="00A43C99" w:rsidRPr="00A43C99">
            <w:rPr>
              <w:rStyle w:val="PlaceholderText"/>
              <w:highlight w:val="lightGray"/>
            </w:rPr>
            <w:t>Click or tap here to enter text.</w:t>
          </w:r>
        </w:sdtContent>
      </w:sdt>
      <w:r>
        <w:br/>
        <w:t>Number of References</w:t>
      </w:r>
      <w:r w:rsidR="00A43C99">
        <w:t xml:space="preserve">: </w:t>
      </w:r>
      <w:sdt>
        <w:sdtPr>
          <w:rPr>
            <w:rStyle w:val="Responses"/>
          </w:rPr>
          <w:id w:val="710767847"/>
          <w:placeholder>
            <w:docPart w:val="259480BFD01E49E2BB7B4CAD59ACC07A"/>
          </w:placeholder>
          <w:showingPlcHdr/>
          <w:text/>
        </w:sdtPr>
        <w:sdtEndPr>
          <w:rPr>
            <w:rStyle w:val="DefaultParagraphFont"/>
            <w:rFonts w:ascii="Barlow SemiBold" w:hAnsi="Barlow SemiBold"/>
            <w:i w:val="0"/>
            <w:color w:val="000000" w:themeColor="text1"/>
            <w:bdr w:val="none" w:sz="0" w:space="0" w:color="auto"/>
          </w:rPr>
        </w:sdtEndPr>
        <w:sdtContent>
          <w:r w:rsidR="00A43C99" w:rsidRPr="00A43C99">
            <w:rPr>
              <w:rStyle w:val="PlaceholderText"/>
              <w:highlight w:val="lightGray"/>
            </w:rPr>
            <w:t>Click or tap here to enter text.</w:t>
          </w:r>
        </w:sdtContent>
      </w:sdt>
    </w:p>
    <w:p w14:paraId="5B7383BF" w14:textId="3DDFD6C0" w:rsidR="002C5790" w:rsidRDefault="002C5790" w:rsidP="002C5790"/>
    <w:p w14:paraId="263A5FCC" w14:textId="77777777" w:rsidR="002C5790" w:rsidRDefault="002C5790" w:rsidP="002C5790">
      <w:pPr>
        <w:pStyle w:val="Heading2"/>
      </w:pPr>
      <w:r>
        <w:lastRenderedPageBreak/>
        <w:t xml:space="preserve">Preferred Creative commons license </w:t>
      </w:r>
      <w:hyperlink r:id="rId11" w:history="1">
        <w:r w:rsidRPr="00DB4E86">
          <w:rPr>
            <w:rStyle w:val="Hyperlink"/>
          </w:rPr>
          <w:t>https://creativecommons.org/choose/</w:t>
        </w:r>
      </w:hyperlink>
      <w:r>
        <w:t xml:space="preserve"> :</w:t>
      </w:r>
    </w:p>
    <w:sdt>
      <w:sdtPr>
        <w:rPr>
          <w:color w:val="024F91" w:themeColor="accent2"/>
        </w:rPr>
        <w:id w:val="-238785832"/>
        <w:placeholder>
          <w:docPart w:val="23D9F8526F524446BEC0EBD2A555C011"/>
        </w:placeholder>
        <w15:color w:val="000099"/>
        <w:comboBox>
          <w:listItem w:displayText="CC BY" w:value="CC BY"/>
          <w:listItem w:displayText="CC BY-SA" w:value="CC BY-SA"/>
          <w:listItem w:displayText="CC BY-NC" w:value="CC BY-NC"/>
          <w:listItem w:displayText="CC BY-NC-SA" w:value="CC BY-NC-SA"/>
          <w:listItem w:displayText="CC BY-ND" w:value="CC BY-ND"/>
          <w:listItem w:displayText="CC BY-NC-ND" w:value="CC BY-NC-ND"/>
        </w:comboBox>
      </w:sdtPr>
      <w:sdtEndPr/>
      <w:sdtContent>
        <w:p w14:paraId="2879DD0B" w14:textId="77777777" w:rsidR="002C5790" w:rsidRPr="0056703B" w:rsidRDefault="002C5790" w:rsidP="002C5790">
          <w:pPr>
            <w:rPr>
              <w:color w:val="024F91" w:themeColor="accent2"/>
            </w:rPr>
          </w:pPr>
          <w:r w:rsidRPr="0056703B">
            <w:rPr>
              <w:color w:val="024F91" w:themeColor="accent2"/>
            </w:rPr>
            <w:t>CC BY</w:t>
          </w:r>
        </w:p>
      </w:sdtContent>
    </w:sdt>
    <w:p w14:paraId="4F3E5B1E" w14:textId="77777777" w:rsidR="002C5790" w:rsidRPr="002C5790" w:rsidRDefault="002C5790" w:rsidP="002C5790"/>
    <w:p w14:paraId="347C5DEF" w14:textId="775D761B" w:rsidR="00941330" w:rsidRDefault="0022321C" w:rsidP="00941330">
      <w:pPr>
        <w:pStyle w:val="Heading1"/>
      </w:pPr>
      <w:r>
        <w:t xml:space="preserve">Suggestions for </w:t>
      </w:r>
      <w:r w:rsidR="00941330">
        <w:t>Reviewers</w:t>
      </w:r>
      <w:r>
        <w:t xml:space="preserve"> </w:t>
      </w:r>
      <w:r w:rsidR="00F1405F">
        <w:t>(At least 5 reviewers)</w:t>
      </w:r>
    </w:p>
    <w:p w14:paraId="0675719E" w14:textId="3870A178" w:rsidR="008B382A" w:rsidRPr="00BC473C" w:rsidRDefault="008B382A" w:rsidP="008B382A">
      <w:pPr>
        <w:rPr>
          <w:rStyle w:val="SubtleEmphasis"/>
        </w:rPr>
      </w:pPr>
      <w:r w:rsidRPr="00BC473C">
        <w:rPr>
          <w:rStyle w:val="SubtleEmphasis"/>
        </w:rPr>
        <w:t>Name and email if possible</w:t>
      </w:r>
    </w:p>
    <w:p w14:paraId="1D7785EC" w14:textId="5CCBC5F7" w:rsidR="00F1405F" w:rsidRDefault="00F1405F" w:rsidP="00F1405F">
      <w:pPr>
        <w:pStyle w:val="ListParagraph"/>
        <w:numPr>
          <w:ilvl w:val="0"/>
          <w:numId w:val="2"/>
        </w:numPr>
      </w:pPr>
      <w:r>
        <w:t>_</w:t>
      </w:r>
      <w:sdt>
        <w:sdtPr>
          <w:rPr>
            <w:rStyle w:val="Responses"/>
          </w:rPr>
          <w:id w:val="2096439475"/>
          <w:placeholder>
            <w:docPart w:val="6817E4EC4866406E9BD4CC90DE1E1E06"/>
          </w:placeholder>
          <w:showingPlcHdr/>
          <w:text/>
        </w:sdtPr>
        <w:sdtEndPr>
          <w:rPr>
            <w:rStyle w:val="DefaultParagraphFont"/>
            <w:i w:val="0"/>
            <w:color w:val="auto"/>
            <w:sz w:val="22"/>
            <w:bdr w:val="none" w:sz="0" w:space="0" w:color="auto"/>
          </w:rPr>
        </w:sdtEndPr>
        <w:sdtContent>
          <w:r w:rsidRPr="00801F4E">
            <w:rPr>
              <w:rStyle w:val="PlaceholderText"/>
              <w:highlight w:val="lightGray"/>
            </w:rPr>
            <w:t>Click or tap here to enter text.</w:t>
          </w:r>
        </w:sdtContent>
      </w:sdt>
    </w:p>
    <w:p w14:paraId="3112D051" w14:textId="05D4D8A8" w:rsidR="00F1405F" w:rsidRDefault="00F1405F" w:rsidP="00F1405F">
      <w:pPr>
        <w:pStyle w:val="ListParagraph"/>
        <w:numPr>
          <w:ilvl w:val="0"/>
          <w:numId w:val="2"/>
        </w:numPr>
      </w:pPr>
      <w:r>
        <w:t>_</w:t>
      </w:r>
      <w:sdt>
        <w:sdtPr>
          <w:id w:val="-716044590"/>
          <w:placeholder>
            <w:docPart w:val="FBA27EAD1F5F4A1888FD144AEA6F729E"/>
          </w:placeholder>
          <w:showingPlcHdr/>
          <w:text/>
        </w:sdtPr>
        <w:sdtEndPr/>
        <w:sdtContent>
          <w:r w:rsidR="008B382A" w:rsidRPr="00801F4E">
            <w:rPr>
              <w:rStyle w:val="PlaceholderText"/>
              <w:highlight w:val="lightGray"/>
            </w:rPr>
            <w:t>Click or tap here to enter text.</w:t>
          </w:r>
        </w:sdtContent>
      </w:sdt>
    </w:p>
    <w:p w14:paraId="51DFBB9A" w14:textId="384F2088" w:rsidR="00F1405F" w:rsidRDefault="00F1405F" w:rsidP="00F1405F">
      <w:pPr>
        <w:pStyle w:val="ListParagraph"/>
        <w:numPr>
          <w:ilvl w:val="0"/>
          <w:numId w:val="2"/>
        </w:numPr>
      </w:pPr>
      <w:r>
        <w:t>_</w:t>
      </w:r>
      <w:sdt>
        <w:sdtPr>
          <w:id w:val="-165636411"/>
          <w:placeholder>
            <w:docPart w:val="0F439A4D353D494789658699B3D6AA66"/>
          </w:placeholder>
          <w:showingPlcHdr/>
          <w:text/>
        </w:sdtPr>
        <w:sdtEndPr/>
        <w:sdtContent>
          <w:r w:rsidR="008B382A" w:rsidRPr="00801F4E">
            <w:rPr>
              <w:rStyle w:val="PlaceholderText"/>
              <w:highlight w:val="lightGray"/>
            </w:rPr>
            <w:t>Click or tap here to enter text.</w:t>
          </w:r>
        </w:sdtContent>
      </w:sdt>
    </w:p>
    <w:p w14:paraId="3F3E105C" w14:textId="7D8A2005" w:rsidR="00F1405F" w:rsidRDefault="00F1405F" w:rsidP="00F1405F">
      <w:pPr>
        <w:pStyle w:val="ListParagraph"/>
        <w:numPr>
          <w:ilvl w:val="0"/>
          <w:numId w:val="2"/>
        </w:numPr>
      </w:pPr>
      <w:r>
        <w:t>_</w:t>
      </w:r>
      <w:sdt>
        <w:sdtPr>
          <w:id w:val="885375802"/>
          <w:placeholder>
            <w:docPart w:val="1BAD72BE5FF94FC2A61B556E3BA879FF"/>
          </w:placeholder>
          <w:showingPlcHdr/>
          <w:text/>
        </w:sdtPr>
        <w:sdtEndPr/>
        <w:sdtContent>
          <w:r w:rsidR="008B382A" w:rsidRPr="00801F4E">
            <w:rPr>
              <w:rStyle w:val="PlaceholderText"/>
              <w:highlight w:val="lightGray"/>
            </w:rPr>
            <w:t>Click or tap here to enter text.</w:t>
          </w:r>
        </w:sdtContent>
      </w:sdt>
    </w:p>
    <w:p w14:paraId="354805CB" w14:textId="7607B549" w:rsidR="00F1405F" w:rsidRDefault="00F1405F" w:rsidP="00F1405F">
      <w:pPr>
        <w:pStyle w:val="ListParagraph"/>
        <w:numPr>
          <w:ilvl w:val="0"/>
          <w:numId w:val="2"/>
        </w:numPr>
      </w:pPr>
      <w:r>
        <w:t>_</w:t>
      </w:r>
      <w:sdt>
        <w:sdtPr>
          <w:id w:val="-300842674"/>
          <w:placeholder>
            <w:docPart w:val="A485575A2F1F416B95816ABE668B755A"/>
          </w:placeholder>
          <w:showingPlcHdr/>
          <w:text/>
        </w:sdtPr>
        <w:sdtEndPr/>
        <w:sdtContent>
          <w:r w:rsidR="008B382A" w:rsidRPr="00801F4E">
            <w:rPr>
              <w:rStyle w:val="PlaceholderText"/>
              <w:highlight w:val="lightGray"/>
            </w:rPr>
            <w:t>Click or tap here to enter text.</w:t>
          </w:r>
        </w:sdtContent>
      </w:sdt>
    </w:p>
    <w:p w14:paraId="5A1B56DE" w14:textId="3850F7C8" w:rsidR="002C5790" w:rsidRDefault="00F1405F" w:rsidP="005E624D">
      <w:pPr>
        <w:pStyle w:val="ListParagraph"/>
        <w:numPr>
          <w:ilvl w:val="0"/>
          <w:numId w:val="2"/>
        </w:numPr>
      </w:pPr>
      <w:r>
        <w:t>_</w:t>
      </w:r>
      <w:sdt>
        <w:sdtPr>
          <w:id w:val="-1982910451"/>
          <w:placeholder>
            <w:docPart w:val="5573B17890674C70AFEAA379192309EA"/>
          </w:placeholder>
          <w:showingPlcHdr/>
          <w:text/>
        </w:sdtPr>
        <w:sdtEndPr/>
        <w:sdtContent>
          <w:r w:rsidR="008B382A" w:rsidRPr="00801F4E">
            <w:rPr>
              <w:rStyle w:val="PlaceholderText"/>
              <w:highlight w:val="lightGray"/>
            </w:rPr>
            <w:t>Click or tap here to enter text.</w:t>
          </w:r>
        </w:sdtContent>
      </w:sdt>
    </w:p>
    <w:p w14:paraId="2DC5B637" w14:textId="4D6FEE72" w:rsidR="00941330" w:rsidRDefault="005E624D" w:rsidP="005E624D">
      <w:pPr>
        <w:pStyle w:val="Heading1"/>
      </w:pPr>
      <w:r>
        <w:t>Authorship</w:t>
      </w:r>
    </w:p>
    <w:p w14:paraId="2E0CCE77" w14:textId="2C783286" w:rsidR="005E624D" w:rsidRPr="00BC473C" w:rsidRDefault="00C5448D" w:rsidP="005E624D">
      <w:pPr>
        <w:rPr>
          <w:rStyle w:val="SubtleEmphasis"/>
        </w:rPr>
      </w:pPr>
      <w:r w:rsidRPr="00BC473C">
        <w:rPr>
          <w:rStyle w:val="SubtleEmphasis"/>
        </w:rPr>
        <w:t>Obligatory</w:t>
      </w:r>
    </w:p>
    <w:p w14:paraId="1A370052" w14:textId="71942534" w:rsidR="0011538F" w:rsidRDefault="00357EA1" w:rsidP="005E624D">
      <w:sdt>
        <w:sdtPr>
          <w:id w:val="-16651607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538F">
            <w:rPr>
              <w:rFonts w:ascii="MS Gothic" w:eastAsia="MS Gothic" w:hAnsi="MS Gothic" w:hint="eastAsia"/>
            </w:rPr>
            <w:t>☐</w:t>
          </w:r>
        </w:sdtContent>
      </w:sdt>
      <w:r w:rsidR="0011538F">
        <w:t xml:space="preserve"> All people listed as authors of this </w:t>
      </w:r>
      <w:r w:rsidR="00252199">
        <w:t>manuscript</w:t>
      </w:r>
      <w:r w:rsidR="0011538F">
        <w:t xml:space="preserve"> meet the authorship criteria</w:t>
      </w:r>
      <w:r w:rsidR="00252199">
        <w:t xml:space="preserve"> (see journal policies)</w:t>
      </w:r>
    </w:p>
    <w:p w14:paraId="5AED9B5F" w14:textId="37788201" w:rsidR="00252199" w:rsidRDefault="00357EA1" w:rsidP="005E624D">
      <w:sdt>
        <w:sdtPr>
          <w:id w:val="-3206707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52199">
            <w:rPr>
              <w:rFonts w:ascii="MS Gothic" w:eastAsia="MS Gothic" w:hAnsi="MS Gothic" w:hint="eastAsia"/>
            </w:rPr>
            <w:t>☐</w:t>
          </w:r>
        </w:sdtContent>
      </w:sdt>
      <w:r w:rsidR="00252199">
        <w:t xml:space="preserve"> All people listed as authors of this MS are aware of it and have agreed to be listed.</w:t>
      </w:r>
    </w:p>
    <w:p w14:paraId="25203F60" w14:textId="6B77A4E6" w:rsidR="00252199" w:rsidRDefault="00357EA1" w:rsidP="005E624D">
      <w:sdt>
        <w:sdtPr>
          <w:id w:val="17021239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52199">
            <w:rPr>
              <w:rFonts w:ascii="MS Gothic" w:eastAsia="MS Gothic" w:hAnsi="MS Gothic" w:hint="eastAsia"/>
            </w:rPr>
            <w:t>☐</w:t>
          </w:r>
        </w:sdtContent>
      </w:sdt>
      <w:r w:rsidR="00252199">
        <w:t xml:space="preserve"> No person who meets the authorship criteria has been omitted.</w:t>
      </w:r>
    </w:p>
    <w:p w14:paraId="381C5FE8" w14:textId="2174CBF7" w:rsidR="009B08A3" w:rsidRDefault="009B08A3" w:rsidP="009B08A3">
      <w:pPr>
        <w:pStyle w:val="Heading1"/>
      </w:pPr>
      <w:r>
        <w:t xml:space="preserve">Original or </w:t>
      </w:r>
      <w:r w:rsidR="000D566F">
        <w:t>acceptable secondary publication</w:t>
      </w:r>
    </w:p>
    <w:p w14:paraId="3D17BF1E" w14:textId="1F16F717" w:rsidR="00D94BCA" w:rsidRPr="00370169" w:rsidRDefault="00390D1A" w:rsidP="00390D1A">
      <w:pPr>
        <w:rPr>
          <w:rStyle w:val="SubtleEmphasis"/>
        </w:rPr>
      </w:pPr>
      <w:r w:rsidRPr="0043407B">
        <w:rPr>
          <w:rStyle w:val="SubtleEmphasis"/>
        </w:rPr>
        <w:t xml:space="preserve">Since AUDITIO uses Turnitin for </w:t>
      </w:r>
      <w:r w:rsidR="00293569" w:rsidRPr="0043407B">
        <w:rPr>
          <w:rStyle w:val="SubtleEmphasis"/>
        </w:rPr>
        <w:t xml:space="preserve">plagiarism detection, it is important that the authors disclose the sources of secondary publication </w:t>
      </w:r>
      <w:r w:rsidR="00AF70DE" w:rsidRPr="0043407B">
        <w:rPr>
          <w:rStyle w:val="SubtleEmphasis"/>
        </w:rPr>
        <w:t>by choosing one of the following options:</w:t>
      </w:r>
    </w:p>
    <w:p w14:paraId="074A5AF1" w14:textId="4D3B6CCD" w:rsidR="00CA738A" w:rsidRDefault="00357EA1" w:rsidP="005E624D">
      <w:sdt>
        <w:sdtPr>
          <w:id w:val="3418274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566F">
            <w:rPr>
              <w:rFonts w:ascii="MS Gothic" w:eastAsia="MS Gothic" w:hAnsi="MS Gothic" w:hint="eastAsia"/>
            </w:rPr>
            <w:t>☐</w:t>
          </w:r>
        </w:sdtContent>
      </w:sdt>
      <w:r w:rsidR="00CA738A">
        <w:t xml:space="preserve">No part of this manuscript has been </w:t>
      </w:r>
      <w:r w:rsidR="003D6695">
        <w:t xml:space="preserve">previously </w:t>
      </w:r>
      <w:r w:rsidR="00CA738A">
        <w:t>published, except for passages that are properly cited.</w:t>
      </w:r>
    </w:p>
    <w:p w14:paraId="0292718D" w14:textId="6B6CB36C" w:rsidR="002D595D" w:rsidRDefault="00357EA1" w:rsidP="00861FA3">
      <w:pPr>
        <w:ind w:left="45"/>
      </w:pPr>
      <w:sdt>
        <w:sdtPr>
          <w:id w:val="-2773309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566F">
            <w:rPr>
              <w:rFonts w:ascii="MS Gothic" w:eastAsia="MS Gothic" w:hAnsi="MS Gothic" w:hint="eastAsia"/>
            </w:rPr>
            <w:t>☐</w:t>
          </w:r>
        </w:sdtContent>
      </w:sdt>
      <w:r w:rsidR="000D566F">
        <w:t xml:space="preserve"> Parts of the manuscript such as </w:t>
      </w:r>
      <w:r w:rsidR="00CA738A">
        <w:t xml:space="preserve">abstract of this manuscript has been </w:t>
      </w:r>
      <w:r w:rsidR="00875667">
        <w:t>presented in conferences.</w:t>
      </w:r>
      <w:r w:rsidR="00F8672C">
        <w:br/>
        <w:t xml:space="preserve">Name of conference: </w:t>
      </w:r>
      <w:sdt>
        <w:sdtPr>
          <w:id w:val="-556239570"/>
          <w:placeholder>
            <w:docPart w:val="9D5E54F19ABA4BCB8858FDE3A6F33733"/>
          </w:placeholder>
          <w:showingPlcHdr/>
          <w:text/>
        </w:sdtPr>
        <w:sdtEndPr/>
        <w:sdtContent>
          <w:r w:rsidR="00F8672C" w:rsidRPr="00F8672C">
            <w:rPr>
              <w:rStyle w:val="PlaceholderText"/>
              <w:highlight w:val="lightGray"/>
            </w:rPr>
            <w:t>Click or tap here to enter text.</w:t>
          </w:r>
        </w:sdtContent>
      </w:sdt>
      <w:r w:rsidR="002D595D">
        <w:br/>
        <w:t xml:space="preserve">URL: </w:t>
      </w:r>
      <w:sdt>
        <w:sdtPr>
          <w:rPr>
            <w:rStyle w:val="Responses"/>
          </w:rPr>
          <w:id w:val="181400364"/>
          <w:placeholder>
            <w:docPart w:val="31EE39F4D07840FBAC6CD7C0DEE80D05"/>
          </w:placeholder>
          <w:showingPlcHdr/>
          <w:text/>
        </w:sdtPr>
        <w:sdtEndPr>
          <w:rPr>
            <w:rStyle w:val="Responses"/>
          </w:rPr>
        </w:sdtEndPr>
        <w:sdtContent>
          <w:r w:rsidR="006445DC" w:rsidRPr="002D595D">
            <w:rPr>
              <w:rStyle w:val="PlaceholderText"/>
              <w:highlight w:val="lightGray"/>
            </w:rPr>
            <w:t>Click or tap here to enter text.</w:t>
          </w:r>
        </w:sdtContent>
      </w:sdt>
    </w:p>
    <w:p w14:paraId="3FD55E25" w14:textId="1BDAAFD4" w:rsidR="002D595D" w:rsidRDefault="00357EA1" w:rsidP="005E624D">
      <w:sdt>
        <w:sdtPr>
          <w:id w:val="479188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5B69">
            <w:rPr>
              <w:rFonts w:ascii="MS Gothic" w:eastAsia="MS Gothic" w:hAnsi="MS Gothic" w:hint="eastAsia"/>
            </w:rPr>
            <w:t>☐</w:t>
          </w:r>
        </w:sdtContent>
      </w:sdt>
      <w:r w:rsidR="002D595D">
        <w:t xml:space="preserve">Parts of the manuscript have been published as a PhD, </w:t>
      </w:r>
      <w:proofErr w:type="gramStart"/>
      <w:r w:rsidR="002D595D">
        <w:t>MSc</w:t>
      </w:r>
      <w:proofErr w:type="gramEnd"/>
      <w:r w:rsidR="002D595D">
        <w:t xml:space="preserve"> or BSc thesis</w:t>
      </w:r>
      <w:r w:rsidR="003C5B69">
        <w:br/>
        <w:t xml:space="preserve">URL: </w:t>
      </w:r>
      <w:sdt>
        <w:sdtPr>
          <w:rPr>
            <w:rStyle w:val="Responses"/>
          </w:rPr>
          <w:id w:val="-483624131"/>
          <w:placeholder>
            <w:docPart w:val="6AC6582416E14A7B9AF3B71A97C2F466"/>
          </w:placeholder>
          <w:showingPlcHdr/>
          <w:text/>
        </w:sdtPr>
        <w:sdtEndPr>
          <w:rPr>
            <w:rStyle w:val="DefaultParagraphFont"/>
            <w:i w:val="0"/>
            <w:color w:val="auto"/>
            <w:sz w:val="22"/>
            <w:bdr w:val="none" w:sz="0" w:space="0" w:color="auto"/>
          </w:rPr>
        </w:sdtEndPr>
        <w:sdtContent>
          <w:r w:rsidR="003C5B69" w:rsidRPr="002D595D">
            <w:rPr>
              <w:rStyle w:val="PlaceholderText"/>
              <w:highlight w:val="lightGray"/>
            </w:rPr>
            <w:t>Click or tap here to enter text.</w:t>
          </w:r>
        </w:sdtContent>
      </w:sdt>
    </w:p>
    <w:p w14:paraId="437ACB3A" w14:textId="6180B38B" w:rsidR="002257B4" w:rsidRDefault="00357EA1" w:rsidP="002257B4">
      <w:sdt>
        <w:sdtPr>
          <w:id w:val="-683551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57B4">
            <w:rPr>
              <w:rFonts w:ascii="MS Gothic" w:eastAsia="MS Gothic" w:hAnsi="MS Gothic" w:hint="eastAsia"/>
            </w:rPr>
            <w:t>☐</w:t>
          </w:r>
        </w:sdtContent>
      </w:sdt>
      <w:r w:rsidR="002257B4">
        <w:t>As this submission is a research report</w:t>
      </w:r>
      <w:r w:rsidR="000E3DCC">
        <w:t>,</w:t>
      </w:r>
      <w:r w:rsidR="002257B4">
        <w:t xml:space="preserve"> parts of the manuscript have been published </w:t>
      </w:r>
      <w:r w:rsidR="000E3DCC">
        <w:t xml:space="preserve">previously </w:t>
      </w:r>
      <w:r w:rsidR="00390D1A">
        <w:t>and can be found in the following links:</w:t>
      </w:r>
      <w:r w:rsidR="00390D1A">
        <w:br/>
      </w:r>
      <w:r w:rsidR="002257B4">
        <w:t>URL</w:t>
      </w:r>
      <w:r w:rsidR="000E3DCC">
        <w:t>1</w:t>
      </w:r>
      <w:r w:rsidR="002257B4">
        <w:t xml:space="preserve">: </w:t>
      </w:r>
      <w:sdt>
        <w:sdtPr>
          <w:rPr>
            <w:rStyle w:val="Responses"/>
          </w:rPr>
          <w:id w:val="1059678911"/>
          <w:placeholder>
            <w:docPart w:val="AE22564445BE4EE586794B9511CB266A"/>
          </w:placeholder>
          <w:showingPlcHdr/>
          <w:text/>
        </w:sdtPr>
        <w:sdtEndPr>
          <w:rPr>
            <w:rStyle w:val="DefaultParagraphFont"/>
            <w:i w:val="0"/>
            <w:color w:val="auto"/>
            <w:sz w:val="22"/>
            <w:bdr w:val="none" w:sz="0" w:space="0" w:color="auto"/>
          </w:rPr>
        </w:sdtEndPr>
        <w:sdtContent>
          <w:r w:rsidR="002257B4" w:rsidRPr="002D595D">
            <w:rPr>
              <w:rStyle w:val="PlaceholderText"/>
              <w:highlight w:val="lightGray"/>
            </w:rPr>
            <w:t>Click or tap here to enter text.</w:t>
          </w:r>
        </w:sdtContent>
      </w:sdt>
    </w:p>
    <w:p w14:paraId="239F218C" w14:textId="4F863B44" w:rsidR="000E3DCC" w:rsidRDefault="000E3DCC" w:rsidP="002257B4">
      <w:r>
        <w:t xml:space="preserve">URL2: </w:t>
      </w:r>
      <w:sdt>
        <w:sdtPr>
          <w:rPr>
            <w:rStyle w:val="Responses"/>
          </w:rPr>
          <w:id w:val="1437406567"/>
          <w:placeholder>
            <w:docPart w:val="40ED69E518304B3E9A3E87031DB5905E"/>
          </w:placeholder>
          <w:showingPlcHdr/>
          <w:text/>
        </w:sdtPr>
        <w:sdtEndPr>
          <w:rPr>
            <w:rStyle w:val="DefaultParagraphFont"/>
            <w:i w:val="0"/>
            <w:color w:val="auto"/>
            <w:sz w:val="22"/>
            <w:bdr w:val="none" w:sz="0" w:space="0" w:color="auto"/>
          </w:rPr>
        </w:sdtEndPr>
        <w:sdtContent>
          <w:r w:rsidRPr="002D595D">
            <w:rPr>
              <w:rStyle w:val="PlaceholderText"/>
              <w:highlight w:val="lightGray"/>
            </w:rPr>
            <w:t>Click or tap here to enter text.</w:t>
          </w:r>
        </w:sdtContent>
      </w:sdt>
    </w:p>
    <w:p w14:paraId="71BBE025" w14:textId="56C22D08" w:rsidR="000E3DCC" w:rsidRDefault="000E3DCC" w:rsidP="002257B4">
      <w:r>
        <w:t xml:space="preserve">URL3: </w:t>
      </w:r>
      <w:sdt>
        <w:sdtPr>
          <w:id w:val="-1463425320"/>
          <w:placeholder>
            <w:docPart w:val="8973332F4BB94D5D9BD865F29BA6EB87"/>
          </w:placeholder>
          <w:showingPlcHdr/>
          <w:text/>
        </w:sdtPr>
        <w:sdtEndPr/>
        <w:sdtContent>
          <w:r w:rsidRPr="002D595D">
            <w:rPr>
              <w:rStyle w:val="PlaceholderText"/>
              <w:highlight w:val="lightGray"/>
            </w:rPr>
            <w:t>Click or tap here to enter text.</w:t>
          </w:r>
        </w:sdtContent>
      </w:sdt>
    </w:p>
    <w:p w14:paraId="242F5FAC" w14:textId="0A67BC86" w:rsidR="000E3DCC" w:rsidRDefault="000E3DCC" w:rsidP="002257B4">
      <w:r>
        <w:lastRenderedPageBreak/>
        <w:t xml:space="preserve">URL4: </w:t>
      </w:r>
      <w:sdt>
        <w:sdtPr>
          <w:id w:val="-2092685089"/>
          <w:placeholder>
            <w:docPart w:val="A2C7B09799E44204B52CA0392805E36F"/>
          </w:placeholder>
          <w:showingPlcHdr/>
          <w:text/>
        </w:sdtPr>
        <w:sdtEndPr/>
        <w:sdtContent>
          <w:r w:rsidRPr="002D595D">
            <w:rPr>
              <w:rStyle w:val="PlaceholderText"/>
              <w:highlight w:val="lightGray"/>
            </w:rPr>
            <w:t>Click or tap here to enter text.</w:t>
          </w:r>
        </w:sdtContent>
      </w:sdt>
    </w:p>
    <w:p w14:paraId="2F981203" w14:textId="1F259122" w:rsidR="002257B4" w:rsidRDefault="002257B4" w:rsidP="005E624D"/>
    <w:p w14:paraId="1B68F3DE" w14:textId="7D745F05" w:rsidR="00E24AF9" w:rsidRDefault="002C5790" w:rsidP="002C5790">
      <w:pPr>
        <w:pStyle w:val="Heading1"/>
      </w:pPr>
      <w:r>
        <w:t>Open science</w:t>
      </w:r>
    </w:p>
    <w:p w14:paraId="65E0591D" w14:textId="77777777" w:rsidR="002C5790" w:rsidRDefault="00357EA1" w:rsidP="002C5790">
      <w:pPr>
        <w:pStyle w:val="Heading2"/>
      </w:pPr>
      <w:sdt>
        <w:sdtPr>
          <w:id w:val="603823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5790">
            <w:rPr>
              <w:rFonts w:ascii="MS Gothic" w:eastAsia="MS Gothic" w:hAnsi="MS Gothic" w:hint="eastAsia"/>
            </w:rPr>
            <w:t>☐</w:t>
          </w:r>
        </w:sdtContent>
      </w:sdt>
      <w:r w:rsidR="002C5790">
        <w:t xml:space="preserve"> There is a</w:t>
      </w:r>
      <w:r w:rsidR="002C5790" w:rsidRPr="00C83EF4">
        <w:t xml:space="preserve"> Preprint associated t</w:t>
      </w:r>
      <w:r w:rsidR="002C5790">
        <w:t xml:space="preserve">o this submission: </w:t>
      </w:r>
    </w:p>
    <w:p w14:paraId="6AC79EE6" w14:textId="77777777" w:rsidR="002C5790" w:rsidRDefault="002C5790" w:rsidP="002C5790">
      <w:pPr>
        <w:pStyle w:val="Heading2"/>
      </w:pPr>
      <w:r>
        <w:t xml:space="preserve">URL (DOI): </w:t>
      </w:r>
      <w:sdt>
        <w:sdtPr>
          <w:rPr>
            <w:rStyle w:val="Responses"/>
          </w:rPr>
          <w:id w:val="599540225"/>
          <w:placeholder>
            <w:docPart w:val="091CC41F22E04B28B12391D330EB4BEC"/>
          </w:placeholder>
          <w:showingPlcHdr/>
          <w:text/>
        </w:sdtPr>
        <w:sdtEndPr>
          <w:rPr>
            <w:rStyle w:val="DefaultParagraphFont"/>
            <w:rFonts w:ascii="Barlow SemiBold" w:hAnsi="Barlow SemiBold"/>
            <w:i w:val="0"/>
            <w:color w:val="000000" w:themeColor="text1"/>
            <w:bdr w:val="none" w:sz="0" w:space="0" w:color="auto"/>
          </w:rPr>
        </w:sdtEndPr>
        <w:sdtContent>
          <w:r w:rsidRPr="00801F4E">
            <w:rPr>
              <w:rStyle w:val="PlaceholderText"/>
              <w:highlight w:val="lightGray"/>
            </w:rPr>
            <w:t>Click or tap here to enter text.</w:t>
          </w:r>
        </w:sdtContent>
      </w:sdt>
    </w:p>
    <w:p w14:paraId="0727D6F1" w14:textId="77777777" w:rsidR="002C5790" w:rsidRDefault="002C5790" w:rsidP="002C5790"/>
    <w:p w14:paraId="1E6D98EB" w14:textId="77777777" w:rsidR="002C5790" w:rsidRDefault="00357EA1" w:rsidP="002C5790">
      <w:pPr>
        <w:pStyle w:val="Heading2"/>
      </w:pPr>
      <w:sdt>
        <w:sdtPr>
          <w:id w:val="-17492575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5790">
            <w:rPr>
              <w:rFonts w:ascii="MS Gothic" w:eastAsia="MS Gothic" w:hAnsi="MS Gothic" w:hint="eastAsia"/>
            </w:rPr>
            <w:t>☐</w:t>
          </w:r>
        </w:sdtContent>
      </w:sdt>
      <w:r w:rsidR="002C5790">
        <w:t xml:space="preserve"> There is data associated to this submission available in an external server.</w:t>
      </w:r>
    </w:p>
    <w:p w14:paraId="6D904024" w14:textId="77777777" w:rsidR="002C5790" w:rsidRDefault="002C5790" w:rsidP="002C5790">
      <w:pPr>
        <w:pStyle w:val="Heading2"/>
      </w:pPr>
      <w:r>
        <w:t xml:space="preserve">URL (DOI): </w:t>
      </w:r>
      <w:sdt>
        <w:sdtPr>
          <w:rPr>
            <w:rStyle w:val="Responses"/>
          </w:rPr>
          <w:id w:val="160445609"/>
          <w:placeholder>
            <w:docPart w:val="267C41DB2A304CBE9BF4F5D365674F04"/>
          </w:placeholder>
          <w:showingPlcHdr/>
          <w:text/>
        </w:sdtPr>
        <w:sdtEndPr>
          <w:rPr>
            <w:rStyle w:val="DefaultParagraphFont"/>
            <w:rFonts w:ascii="Barlow SemiBold" w:hAnsi="Barlow SemiBold"/>
            <w:i w:val="0"/>
            <w:color w:val="000000" w:themeColor="text1"/>
            <w:bdr w:val="none" w:sz="0" w:space="0" w:color="auto"/>
          </w:rPr>
        </w:sdtEndPr>
        <w:sdtContent>
          <w:r w:rsidRPr="00801F4E">
            <w:rPr>
              <w:rStyle w:val="PlaceholderText"/>
              <w:highlight w:val="lightGray"/>
            </w:rPr>
            <w:t>Click or tap here to enter text.</w:t>
          </w:r>
        </w:sdtContent>
      </w:sdt>
    </w:p>
    <w:p w14:paraId="1476A17C" w14:textId="16923A89" w:rsidR="003C5B69" w:rsidRDefault="003C5B69" w:rsidP="005E624D"/>
    <w:p w14:paraId="01E70259" w14:textId="77777777" w:rsidR="002C5790" w:rsidRDefault="002C5790" w:rsidP="002C5790">
      <w:pPr>
        <w:pStyle w:val="Heading1"/>
      </w:pPr>
      <w:r>
        <w:t>Open Peer-review</w:t>
      </w:r>
    </w:p>
    <w:p w14:paraId="1651D3B2" w14:textId="77777777" w:rsidR="002C5790" w:rsidRDefault="00357EA1" w:rsidP="002C5790">
      <w:sdt>
        <w:sdtPr>
          <w:id w:val="17450694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5790">
            <w:rPr>
              <w:rFonts w:ascii="MS Gothic" w:eastAsia="MS Gothic" w:hAnsi="MS Gothic" w:hint="eastAsia"/>
            </w:rPr>
            <w:t>☐</w:t>
          </w:r>
        </w:sdtContent>
      </w:sdt>
      <w:r w:rsidR="002C5790">
        <w:t xml:space="preserve"> Do you want to publish the peer-review reports as supplemental material? </w:t>
      </w:r>
    </w:p>
    <w:p w14:paraId="5C331274" w14:textId="77777777" w:rsidR="002C5790" w:rsidRPr="00692E5B" w:rsidRDefault="002C5790" w:rsidP="002C5790">
      <w:r>
        <w:t>Note: For publishing the review reports, all the parties (authors and reviewers) must agree with these terms.</w:t>
      </w:r>
    </w:p>
    <w:p w14:paraId="02DC5B1C" w14:textId="77777777" w:rsidR="002C5790" w:rsidRPr="005E624D" w:rsidRDefault="002C5790" w:rsidP="005E624D"/>
    <w:sectPr w:rsidR="002C5790" w:rsidRPr="005E624D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6BB73" w14:textId="77777777" w:rsidR="00DA6DFD" w:rsidRDefault="00DA6DFD" w:rsidP="00FE4967">
      <w:pPr>
        <w:spacing w:after="0" w:line="240" w:lineRule="auto"/>
      </w:pPr>
      <w:r>
        <w:separator/>
      </w:r>
    </w:p>
  </w:endnote>
  <w:endnote w:type="continuationSeparator" w:id="0">
    <w:p w14:paraId="1932758C" w14:textId="77777777" w:rsidR="00DA6DFD" w:rsidRDefault="00DA6DFD" w:rsidP="00FE49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rlow">
    <w:panose1 w:val="00000500000000000000"/>
    <w:charset w:val="00"/>
    <w:family w:val="auto"/>
    <w:pitch w:val="variable"/>
    <w:sig w:usb0="20000007" w:usb1="00000000" w:usb2="00000000" w:usb3="00000000" w:csb0="00000193" w:csb1="00000000"/>
  </w:font>
  <w:font w:name="Montserrat Light">
    <w:panose1 w:val="00000400000000000000"/>
    <w:charset w:val="00"/>
    <w:family w:val="auto"/>
    <w:pitch w:val="variable"/>
    <w:sig w:usb0="2000020F" w:usb1="00000003" w:usb2="00000000" w:usb3="00000000" w:csb0="00000197" w:csb1="00000000"/>
  </w:font>
  <w:font w:name="Barlow SemiBold">
    <w:panose1 w:val="00000700000000000000"/>
    <w:charset w:val="00"/>
    <w:family w:val="auto"/>
    <w:pitch w:val="variable"/>
    <w:sig w:usb0="20000007" w:usb1="00000000" w:usb2="00000000" w:usb3="00000000" w:csb0="00000193" w:csb1="00000000"/>
  </w:font>
  <w:font w:name="Bitter">
    <w:panose1 w:val="00000000000000000000"/>
    <w:charset w:val="00"/>
    <w:family w:val="auto"/>
    <w:pitch w:val="variable"/>
    <w:sig w:usb0="A00002FF" w:usb1="400020FB" w:usb2="00000000" w:usb3="00000000" w:csb0="00000197" w:csb1="00000000"/>
  </w:font>
  <w:font w:name="Barlow Condensed">
    <w:panose1 w:val="00000506000000000000"/>
    <w:charset w:val="00"/>
    <w:family w:val="auto"/>
    <w:pitch w:val="variable"/>
    <w:sig w:usb0="20000007" w:usb1="00000000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788389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4BF777" w14:textId="3B1567B0" w:rsidR="004B131E" w:rsidRDefault="001A67F7" w:rsidP="001A67F7">
        <w:pPr>
          <w:pStyle w:val="Footer"/>
        </w:pPr>
        <w:r w:rsidRPr="004B131E">
          <w:rPr>
            <w:sz w:val="20"/>
            <w:szCs w:val="20"/>
          </w:rPr>
          <w:t>Author’s statements and Article information</w:t>
        </w:r>
        <w:r>
          <w:tab/>
        </w:r>
        <w:r>
          <w:tab/>
        </w:r>
        <w:r w:rsidR="004B131E">
          <w:fldChar w:fldCharType="begin"/>
        </w:r>
        <w:r w:rsidR="004B131E">
          <w:instrText xml:space="preserve"> PAGE   \* MERGEFORMAT </w:instrText>
        </w:r>
        <w:r w:rsidR="004B131E">
          <w:fldChar w:fldCharType="separate"/>
        </w:r>
        <w:r w:rsidR="004B131E">
          <w:rPr>
            <w:noProof/>
          </w:rPr>
          <w:t>2</w:t>
        </w:r>
        <w:r w:rsidR="004B131E">
          <w:rPr>
            <w:noProof/>
          </w:rPr>
          <w:fldChar w:fldCharType="end"/>
        </w:r>
      </w:p>
    </w:sdtContent>
  </w:sdt>
  <w:p w14:paraId="4386D826" w14:textId="27AEFDD1" w:rsidR="00077B53" w:rsidRDefault="00077B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98EF13" w14:textId="77777777" w:rsidR="00DA6DFD" w:rsidRDefault="00DA6DFD" w:rsidP="00FE4967">
      <w:pPr>
        <w:spacing w:after="0" w:line="240" w:lineRule="auto"/>
      </w:pPr>
      <w:r>
        <w:separator/>
      </w:r>
    </w:p>
  </w:footnote>
  <w:footnote w:type="continuationSeparator" w:id="0">
    <w:p w14:paraId="366A26AC" w14:textId="77777777" w:rsidR="00DA6DFD" w:rsidRDefault="00DA6DFD" w:rsidP="00FE49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CF109" w14:textId="3B9AF0BB" w:rsidR="00FE4967" w:rsidRDefault="00FE4967">
    <w:pPr>
      <w:pStyle w:val="Header"/>
    </w:pPr>
    <w:r>
      <w:rPr>
        <w:noProof/>
        <w:lang w:val="es-ES"/>
      </w:rPr>
      <w:drawing>
        <wp:anchor distT="0" distB="0" distL="114300" distR="114300" simplePos="0" relativeHeight="251658240" behindDoc="0" locked="0" layoutInCell="1" allowOverlap="1" wp14:anchorId="1A6B1FCE" wp14:editId="08EC8AF8">
          <wp:simplePos x="0" y="0"/>
          <wp:positionH relativeFrom="column">
            <wp:posOffset>-354312</wp:posOffset>
          </wp:positionH>
          <wp:positionV relativeFrom="paragraph">
            <wp:posOffset>-88976</wp:posOffset>
          </wp:positionV>
          <wp:extent cx="2088107" cy="377032"/>
          <wp:effectExtent l="0" t="0" r="0" b="4445"/>
          <wp:wrapNone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, company name&#10;&#10;Description automatically generated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40807" b="41137"/>
                  <a:stretch/>
                </pic:blipFill>
                <pic:spPr bwMode="auto">
                  <a:xfrm>
                    <a:off x="0" y="0"/>
                    <a:ext cx="2088107" cy="37703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  <w:t>V</w:t>
    </w:r>
    <w:r w:rsidR="00077B53">
      <w:t>.1.</w:t>
    </w:r>
    <w:r w:rsidR="00861FA3">
      <w:t>2</w:t>
    </w:r>
    <w:r w:rsidR="00077B53">
      <w:t xml:space="preserve"> </w:t>
    </w:r>
    <w:r w:rsidR="00861FA3">
      <w:t>May</w:t>
    </w:r>
    <w:r w:rsidR="00077B53">
      <w:t xml:space="preserve">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6F0309"/>
    <w:multiLevelType w:val="hybridMultilevel"/>
    <w:tmpl w:val="27B0EC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576D37"/>
    <w:multiLevelType w:val="hybridMultilevel"/>
    <w:tmpl w:val="3B6C23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B+pSy51e/YmwGlBtLEWgJz2x6j6jOqA7tknFLRO70fmRBa1HckLJB8jFptQjLfBGo28UijSqQguiKxQV/dotaA==" w:salt="mDkEixBhLsJunuGBcrzPCg==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MrawMDAwMjE2NzFV0lEKTi0uzszPAykwrQUAYis8QSwAAAA="/>
  </w:docVars>
  <w:rsids>
    <w:rsidRoot w:val="00C83EF4"/>
    <w:rsid w:val="00011747"/>
    <w:rsid w:val="00077B53"/>
    <w:rsid w:val="000B3421"/>
    <w:rsid w:val="000D173A"/>
    <w:rsid w:val="000D566F"/>
    <w:rsid w:val="000E3DCC"/>
    <w:rsid w:val="00104B36"/>
    <w:rsid w:val="0011538F"/>
    <w:rsid w:val="00130E1B"/>
    <w:rsid w:val="00154904"/>
    <w:rsid w:val="001A67F7"/>
    <w:rsid w:val="001E0512"/>
    <w:rsid w:val="001E73D3"/>
    <w:rsid w:val="002112FD"/>
    <w:rsid w:val="0022321C"/>
    <w:rsid w:val="002257B4"/>
    <w:rsid w:val="00252199"/>
    <w:rsid w:val="00262739"/>
    <w:rsid w:val="00293569"/>
    <w:rsid w:val="002C5790"/>
    <w:rsid w:val="002D595D"/>
    <w:rsid w:val="0031563D"/>
    <w:rsid w:val="0032682C"/>
    <w:rsid w:val="00334DA4"/>
    <w:rsid w:val="00357EA1"/>
    <w:rsid w:val="00370169"/>
    <w:rsid w:val="00390D1A"/>
    <w:rsid w:val="003C5B69"/>
    <w:rsid w:val="003D3F87"/>
    <w:rsid w:val="003D6695"/>
    <w:rsid w:val="003E22F3"/>
    <w:rsid w:val="0043407B"/>
    <w:rsid w:val="004A5D11"/>
    <w:rsid w:val="004B131E"/>
    <w:rsid w:val="00521556"/>
    <w:rsid w:val="00543CBF"/>
    <w:rsid w:val="00560F64"/>
    <w:rsid w:val="0056703B"/>
    <w:rsid w:val="005E624D"/>
    <w:rsid w:val="00602711"/>
    <w:rsid w:val="00620F58"/>
    <w:rsid w:val="006445DC"/>
    <w:rsid w:val="006539C1"/>
    <w:rsid w:val="00692E5B"/>
    <w:rsid w:val="006933F6"/>
    <w:rsid w:val="006A43CF"/>
    <w:rsid w:val="006C603D"/>
    <w:rsid w:val="00701B59"/>
    <w:rsid w:val="00706BC8"/>
    <w:rsid w:val="00762755"/>
    <w:rsid w:val="007E3F30"/>
    <w:rsid w:val="00801F4E"/>
    <w:rsid w:val="00861FA3"/>
    <w:rsid w:val="00875667"/>
    <w:rsid w:val="0087775B"/>
    <w:rsid w:val="008B382A"/>
    <w:rsid w:val="008B699E"/>
    <w:rsid w:val="00911B78"/>
    <w:rsid w:val="009129B5"/>
    <w:rsid w:val="009332D9"/>
    <w:rsid w:val="00941330"/>
    <w:rsid w:val="009456D1"/>
    <w:rsid w:val="009570C9"/>
    <w:rsid w:val="00986060"/>
    <w:rsid w:val="009B08A3"/>
    <w:rsid w:val="009B4EBA"/>
    <w:rsid w:val="00A43C99"/>
    <w:rsid w:val="00A52628"/>
    <w:rsid w:val="00A826D3"/>
    <w:rsid w:val="00AA477F"/>
    <w:rsid w:val="00AF70DE"/>
    <w:rsid w:val="00BC473C"/>
    <w:rsid w:val="00BF786D"/>
    <w:rsid w:val="00C1385C"/>
    <w:rsid w:val="00C26A2D"/>
    <w:rsid w:val="00C346F3"/>
    <w:rsid w:val="00C44409"/>
    <w:rsid w:val="00C5448D"/>
    <w:rsid w:val="00C614F1"/>
    <w:rsid w:val="00C705F7"/>
    <w:rsid w:val="00C83EF4"/>
    <w:rsid w:val="00C8518C"/>
    <w:rsid w:val="00C963D6"/>
    <w:rsid w:val="00CA738A"/>
    <w:rsid w:val="00D21FD7"/>
    <w:rsid w:val="00D54D62"/>
    <w:rsid w:val="00D94BCA"/>
    <w:rsid w:val="00DA6DFD"/>
    <w:rsid w:val="00DE4638"/>
    <w:rsid w:val="00E04466"/>
    <w:rsid w:val="00E24AF9"/>
    <w:rsid w:val="00E73DB1"/>
    <w:rsid w:val="00EA4893"/>
    <w:rsid w:val="00EB7CA0"/>
    <w:rsid w:val="00ED359A"/>
    <w:rsid w:val="00F1405F"/>
    <w:rsid w:val="00F8672C"/>
    <w:rsid w:val="00FB1474"/>
    <w:rsid w:val="00FE4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632915B"/>
  <w15:chartTrackingRefBased/>
  <w15:docId w15:val="{FDF3D8B1-D9D4-432A-A76A-A0B75209D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6BC8"/>
    <w:rPr>
      <w:rFonts w:ascii="Barlow" w:hAnsi="Barlow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5790"/>
    <w:pPr>
      <w:keepNext/>
      <w:keepLines/>
      <w:spacing w:before="480" w:after="0"/>
      <w:outlineLvl w:val="0"/>
    </w:pPr>
    <w:rPr>
      <w:rFonts w:ascii="Montserrat Light" w:eastAsiaTheme="majorEastAsia" w:hAnsi="Montserrat Light" w:cstheme="majorBidi"/>
      <w:color w:val="024F91" w:themeColor="accent2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1FA3"/>
    <w:pPr>
      <w:keepNext/>
      <w:keepLines/>
      <w:spacing w:before="120" w:after="0" w:line="360" w:lineRule="auto"/>
      <w:outlineLvl w:val="1"/>
    </w:pPr>
    <w:rPr>
      <w:rFonts w:ascii="Barlow SemiBold" w:eastAsiaTheme="majorEastAsia" w:hAnsi="Barlow SemiBold" w:cstheme="majorBidi"/>
      <w:color w:val="000000" w:themeColor="tex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5790"/>
    <w:rPr>
      <w:rFonts w:ascii="Montserrat Light" w:eastAsiaTheme="majorEastAsia" w:hAnsi="Montserrat Light" w:cstheme="majorBidi"/>
      <w:color w:val="024F91" w:themeColor="accent2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61FA3"/>
    <w:rPr>
      <w:rFonts w:ascii="Barlow SemiBold" w:eastAsiaTheme="majorEastAsia" w:hAnsi="Barlow SemiBold" w:cstheme="majorBidi"/>
      <w:color w:val="000000" w:themeColor="text1"/>
      <w:sz w:val="24"/>
      <w:szCs w:val="26"/>
    </w:rPr>
  </w:style>
  <w:style w:type="character" w:styleId="PlaceholderText">
    <w:name w:val="Placeholder Text"/>
    <w:basedOn w:val="DefaultParagraphFont"/>
    <w:uiPriority w:val="99"/>
    <w:semiHidden/>
    <w:rsid w:val="00C83EF4"/>
    <w:rPr>
      <w:color w:val="808080"/>
    </w:rPr>
  </w:style>
  <w:style w:type="paragraph" w:styleId="ListParagraph">
    <w:name w:val="List Paragraph"/>
    <w:basedOn w:val="Normal"/>
    <w:uiPriority w:val="34"/>
    <w:qFormat/>
    <w:rsid w:val="00F140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382A"/>
    <w:rPr>
      <w:color w:val="00678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382A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A52628"/>
    <w:pPr>
      <w:spacing w:before="360" w:after="0" w:line="240" w:lineRule="auto"/>
      <w:contextualSpacing/>
    </w:pPr>
    <w:rPr>
      <w:rFonts w:ascii="Bitter" w:eastAsiaTheme="majorEastAsia" w:hAnsi="Bitter" w:cstheme="majorBidi"/>
      <w:color w:val="1760AC" w:themeColor="accen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2628"/>
    <w:rPr>
      <w:rFonts w:ascii="Bitter" w:eastAsiaTheme="majorEastAsia" w:hAnsi="Bitter" w:cstheme="majorBidi"/>
      <w:color w:val="1760AC" w:themeColor="accent1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FE49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4967"/>
    <w:rPr>
      <w:rFonts w:ascii="Barlow" w:hAnsi="Barlow"/>
    </w:rPr>
  </w:style>
  <w:style w:type="paragraph" w:styleId="Footer">
    <w:name w:val="footer"/>
    <w:basedOn w:val="Normal"/>
    <w:link w:val="FooterChar"/>
    <w:uiPriority w:val="99"/>
    <w:unhideWhenUsed/>
    <w:rsid w:val="00FE49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4967"/>
    <w:rPr>
      <w:rFonts w:ascii="Barlow" w:hAnsi="Barlow"/>
    </w:rPr>
  </w:style>
  <w:style w:type="paragraph" w:styleId="Quote">
    <w:name w:val="Quote"/>
    <w:basedOn w:val="Normal"/>
    <w:next w:val="Normal"/>
    <w:link w:val="QuoteChar"/>
    <w:uiPriority w:val="29"/>
    <w:qFormat/>
    <w:rsid w:val="004B131E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B131E"/>
    <w:rPr>
      <w:rFonts w:ascii="Barlow" w:hAnsi="Barlow"/>
      <w:i/>
      <w:iCs/>
      <w:color w:val="404040" w:themeColor="text1" w:themeTint="BF"/>
    </w:rPr>
  </w:style>
  <w:style w:type="character" w:styleId="SubtleEmphasis">
    <w:name w:val="Subtle Emphasis"/>
    <w:basedOn w:val="Emphasis"/>
    <w:uiPriority w:val="19"/>
    <w:qFormat/>
    <w:rsid w:val="00370169"/>
    <w:rPr>
      <w:rFonts w:ascii="Barlow Condensed" w:hAnsi="Barlow Condensed"/>
      <w:i w:val="0"/>
      <w:iCs w:val="0"/>
      <w:color w:val="BFBFBF" w:themeColor="background1" w:themeShade="BF"/>
      <w:sz w:val="20"/>
      <w:bdr w:val="none" w:sz="0" w:space="0" w:color="auto"/>
    </w:rPr>
  </w:style>
  <w:style w:type="character" w:customStyle="1" w:styleId="Responses">
    <w:name w:val="Responses"/>
    <w:basedOn w:val="DefaultParagraphFont"/>
    <w:uiPriority w:val="1"/>
    <w:rsid w:val="009B4EBA"/>
    <w:rPr>
      <w:rFonts w:ascii="Barlow" w:hAnsi="Barlow"/>
      <w:i/>
      <w:color w:val="1760AC" w:themeColor="accent1"/>
      <w:sz w:val="24"/>
      <w:bdr w:val="single" w:sz="4" w:space="0" w:color="BFBFBF" w:themeColor="background1" w:themeShade="BF"/>
    </w:rPr>
  </w:style>
  <w:style w:type="character" w:styleId="Emphasis">
    <w:name w:val="Emphasis"/>
    <w:basedOn w:val="DefaultParagraphFont"/>
    <w:uiPriority w:val="20"/>
    <w:qFormat/>
    <w:rsid w:val="0043407B"/>
    <w:rPr>
      <w:i/>
      <w:iCs/>
    </w:rPr>
  </w:style>
  <w:style w:type="table" w:styleId="TableGrid">
    <w:name w:val="Table Grid"/>
    <w:basedOn w:val="TableNormal"/>
    <w:uiPriority w:val="39"/>
    <w:rsid w:val="008B69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reativecommons.org/choose/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AC6582416E14A7B9AF3B71A97C2F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B5E64-357D-4E45-85B1-5A8FFD22C6CC}"/>
      </w:docPartPr>
      <w:docPartBody>
        <w:p w:rsidR="00F77F69" w:rsidRDefault="00F77F69" w:rsidP="00F77F69">
          <w:pPr>
            <w:pStyle w:val="6AC6582416E14A7B9AF3B71A97C2F4664"/>
          </w:pPr>
          <w:r w:rsidRPr="002D595D">
            <w:rPr>
              <w:rStyle w:val="PlaceholderText"/>
              <w:highlight w:val="lightGray"/>
            </w:rPr>
            <w:t>Click or tap here to enter text.</w:t>
          </w:r>
        </w:p>
      </w:docPartBody>
    </w:docPart>
    <w:docPart>
      <w:docPartPr>
        <w:name w:val="1E1DE375AAF54D75BF014C2C6C8EFF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7C805E-3489-46BF-B50C-FCCB3422EC9C}"/>
      </w:docPartPr>
      <w:docPartBody>
        <w:p w:rsidR="00A56C02" w:rsidRDefault="00F77F69" w:rsidP="00F77F69">
          <w:pPr>
            <w:pStyle w:val="1E1DE375AAF54D75BF014C2C6C8EFFCB3"/>
          </w:pPr>
          <w:r w:rsidRPr="00801F4E">
            <w:rPr>
              <w:rStyle w:val="PlaceholderText"/>
              <w:highlight w:val="lightGray"/>
            </w:rPr>
            <w:t>Click or tap here to enter text.</w:t>
          </w:r>
        </w:p>
      </w:docPartBody>
    </w:docPart>
    <w:docPart>
      <w:docPartPr>
        <w:name w:val="668212C2F258457F9E5FF5AA36DAD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51E2C0-8690-45F8-9C3F-BB94A364F03B}"/>
      </w:docPartPr>
      <w:docPartBody>
        <w:p w:rsidR="00A56C02" w:rsidRDefault="00F77F69" w:rsidP="00F77F69">
          <w:pPr>
            <w:pStyle w:val="668212C2F258457F9E5FF5AA36DADEAC3"/>
          </w:pPr>
          <w:r w:rsidRPr="00801F4E">
            <w:rPr>
              <w:rStyle w:val="PlaceholderText"/>
              <w:highlight w:val="lightGray"/>
            </w:rPr>
            <w:t>Click or tap here to enter text.</w:t>
          </w:r>
        </w:p>
      </w:docPartBody>
    </w:docPart>
    <w:docPart>
      <w:docPartPr>
        <w:name w:val="E0C8B9E54D614840A37279D895BDEC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DDD62E-8A2E-42D2-9EF4-E6DF9C5732BC}"/>
      </w:docPartPr>
      <w:docPartBody>
        <w:p w:rsidR="00A56C02" w:rsidRDefault="00F77F69" w:rsidP="00F77F69">
          <w:pPr>
            <w:pStyle w:val="E0C8B9E54D614840A37279D895BDEC8D3"/>
          </w:pPr>
          <w:r w:rsidRPr="00801F4E">
            <w:rPr>
              <w:rStyle w:val="PlaceholderText"/>
              <w:highlight w:val="lightGray"/>
            </w:rPr>
            <w:t>Click or tap here to enter text.</w:t>
          </w:r>
        </w:p>
      </w:docPartBody>
    </w:docPart>
    <w:docPart>
      <w:docPartPr>
        <w:name w:val="B932A5E063F24FFE8744DC76EF4B7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FF5293-90AE-4617-AC03-0B864B8CDFBC}"/>
      </w:docPartPr>
      <w:docPartBody>
        <w:p w:rsidR="00A56C02" w:rsidRDefault="00F77F69" w:rsidP="00F77F69">
          <w:pPr>
            <w:pStyle w:val="B932A5E063F24FFE8744DC76EF4B7B793"/>
          </w:pPr>
          <w:r w:rsidRPr="00801F4E">
            <w:rPr>
              <w:rStyle w:val="PlaceholderText"/>
              <w:highlight w:val="lightGray"/>
            </w:rPr>
            <w:t>Click or tap here to enter text.</w:t>
          </w:r>
        </w:p>
      </w:docPartBody>
    </w:docPart>
    <w:docPart>
      <w:docPartPr>
        <w:name w:val="FCDF3A5E4DAE4EC7B85AC4E3B15E7C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021B2D-47EE-41B5-9D98-F3AEA3482D63}"/>
      </w:docPartPr>
      <w:docPartBody>
        <w:p w:rsidR="00A56C02" w:rsidRDefault="00F77F69" w:rsidP="00F77F69">
          <w:pPr>
            <w:pStyle w:val="FCDF3A5E4DAE4EC7B85AC4E3B15E7C1A2"/>
          </w:pPr>
          <w:r w:rsidRPr="00A43C99">
            <w:rPr>
              <w:rStyle w:val="PlaceholderText"/>
              <w:highlight w:val="lightGray"/>
            </w:rPr>
            <w:t>Click or tap here to enter text.</w:t>
          </w:r>
        </w:p>
      </w:docPartBody>
    </w:docPart>
    <w:docPart>
      <w:docPartPr>
        <w:name w:val="3E2976E2A9F046BF89F8EB30FA32FC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994D3F-A6E1-4AB7-BF2E-1B22F8FF8364}"/>
      </w:docPartPr>
      <w:docPartBody>
        <w:p w:rsidR="00A56C02" w:rsidRDefault="00F77F69" w:rsidP="00F77F69">
          <w:pPr>
            <w:pStyle w:val="3E2976E2A9F046BF89F8EB30FA32FC1F2"/>
          </w:pPr>
          <w:r w:rsidRPr="00A43C99">
            <w:rPr>
              <w:rStyle w:val="PlaceholderText"/>
              <w:highlight w:val="lightGray"/>
            </w:rPr>
            <w:t>Click or tap here to enter text.</w:t>
          </w:r>
        </w:p>
      </w:docPartBody>
    </w:docPart>
    <w:docPart>
      <w:docPartPr>
        <w:name w:val="9D77366728104EECBF3B2626DE90E0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2D307-21CF-46A1-B92C-F3A18478218D}"/>
      </w:docPartPr>
      <w:docPartBody>
        <w:p w:rsidR="00A56C02" w:rsidRDefault="00F77F69" w:rsidP="00F77F69">
          <w:pPr>
            <w:pStyle w:val="9D77366728104EECBF3B2626DE90E0633"/>
          </w:pPr>
          <w:r w:rsidRPr="00A43C99">
            <w:rPr>
              <w:rStyle w:val="PlaceholderText"/>
              <w:highlight w:val="lightGray"/>
            </w:rPr>
            <w:t>Click or tap here to enter text.</w:t>
          </w:r>
        </w:p>
      </w:docPartBody>
    </w:docPart>
    <w:docPart>
      <w:docPartPr>
        <w:name w:val="259480BFD01E49E2BB7B4CAD59ACC0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05B300-899C-442A-80D8-D66FA912308D}"/>
      </w:docPartPr>
      <w:docPartBody>
        <w:p w:rsidR="00A56C02" w:rsidRDefault="00F77F69" w:rsidP="00F77F69">
          <w:pPr>
            <w:pStyle w:val="259480BFD01E49E2BB7B4CAD59ACC07A3"/>
          </w:pPr>
          <w:r w:rsidRPr="00A43C99">
            <w:rPr>
              <w:rStyle w:val="PlaceholderText"/>
              <w:highlight w:val="lightGray"/>
            </w:rPr>
            <w:t>Click or tap here to enter text.</w:t>
          </w:r>
        </w:p>
      </w:docPartBody>
    </w:docPart>
    <w:docPart>
      <w:docPartPr>
        <w:name w:val="6817E4EC4866406E9BD4CC90DE1E1E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867A3-E862-4831-82E0-E96B95F441B0}"/>
      </w:docPartPr>
      <w:docPartBody>
        <w:p w:rsidR="00A56C02" w:rsidRDefault="00F77F69" w:rsidP="00F77F69">
          <w:pPr>
            <w:pStyle w:val="6817E4EC4866406E9BD4CC90DE1E1E063"/>
          </w:pPr>
          <w:r w:rsidRPr="00801F4E">
            <w:rPr>
              <w:rStyle w:val="PlaceholderText"/>
              <w:highlight w:val="lightGray"/>
            </w:rPr>
            <w:t>Click or tap here to enter text.</w:t>
          </w:r>
        </w:p>
      </w:docPartBody>
    </w:docPart>
    <w:docPart>
      <w:docPartPr>
        <w:name w:val="FBA27EAD1F5F4A1888FD144AEA6F72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4ED297-0F5A-4405-B8EE-F370C3DD8D73}"/>
      </w:docPartPr>
      <w:docPartBody>
        <w:p w:rsidR="00A56C02" w:rsidRDefault="00F77F69" w:rsidP="00F77F69">
          <w:pPr>
            <w:pStyle w:val="FBA27EAD1F5F4A1888FD144AEA6F729E3"/>
          </w:pPr>
          <w:r w:rsidRPr="00801F4E">
            <w:rPr>
              <w:rStyle w:val="PlaceholderText"/>
              <w:highlight w:val="lightGray"/>
            </w:rPr>
            <w:t>Click or tap here to enter text.</w:t>
          </w:r>
        </w:p>
      </w:docPartBody>
    </w:docPart>
    <w:docPart>
      <w:docPartPr>
        <w:name w:val="0F439A4D353D494789658699B3D6AA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BD45AE-91CD-41FA-B370-F237D6A79C01}"/>
      </w:docPartPr>
      <w:docPartBody>
        <w:p w:rsidR="00A56C02" w:rsidRDefault="00F77F69" w:rsidP="00F77F69">
          <w:pPr>
            <w:pStyle w:val="0F439A4D353D494789658699B3D6AA663"/>
          </w:pPr>
          <w:r w:rsidRPr="00801F4E">
            <w:rPr>
              <w:rStyle w:val="PlaceholderText"/>
              <w:highlight w:val="lightGray"/>
            </w:rPr>
            <w:t>Click or tap here to enter text.</w:t>
          </w:r>
        </w:p>
      </w:docPartBody>
    </w:docPart>
    <w:docPart>
      <w:docPartPr>
        <w:name w:val="1BAD72BE5FF94FC2A61B556E3BA879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37A51-7402-4C01-A1C5-36FBE0B8C0C0}"/>
      </w:docPartPr>
      <w:docPartBody>
        <w:p w:rsidR="00A56C02" w:rsidRDefault="00F77F69" w:rsidP="00F77F69">
          <w:pPr>
            <w:pStyle w:val="1BAD72BE5FF94FC2A61B556E3BA879FF3"/>
          </w:pPr>
          <w:r w:rsidRPr="00801F4E">
            <w:rPr>
              <w:rStyle w:val="PlaceholderText"/>
              <w:highlight w:val="lightGray"/>
            </w:rPr>
            <w:t>Click or tap here to enter text.</w:t>
          </w:r>
        </w:p>
      </w:docPartBody>
    </w:docPart>
    <w:docPart>
      <w:docPartPr>
        <w:name w:val="A485575A2F1F416B95816ABE668B7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80D491-7694-4078-823F-FDDF927CFD71}"/>
      </w:docPartPr>
      <w:docPartBody>
        <w:p w:rsidR="00A56C02" w:rsidRDefault="00F77F69" w:rsidP="00F77F69">
          <w:pPr>
            <w:pStyle w:val="A485575A2F1F416B95816ABE668B755A3"/>
          </w:pPr>
          <w:r w:rsidRPr="00801F4E">
            <w:rPr>
              <w:rStyle w:val="PlaceholderText"/>
              <w:highlight w:val="lightGray"/>
            </w:rPr>
            <w:t>Click or tap here to enter text.</w:t>
          </w:r>
        </w:p>
      </w:docPartBody>
    </w:docPart>
    <w:docPart>
      <w:docPartPr>
        <w:name w:val="5573B17890674C70AFEAA379192309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5A3014-C18E-458F-8A03-A88055AAC25B}"/>
      </w:docPartPr>
      <w:docPartBody>
        <w:p w:rsidR="00A56C02" w:rsidRDefault="00F77F69" w:rsidP="00F77F69">
          <w:pPr>
            <w:pStyle w:val="5573B17890674C70AFEAA379192309EA3"/>
          </w:pPr>
          <w:r w:rsidRPr="00801F4E">
            <w:rPr>
              <w:rStyle w:val="PlaceholderText"/>
              <w:highlight w:val="lightGray"/>
            </w:rPr>
            <w:t>Click or tap here to enter text.</w:t>
          </w:r>
        </w:p>
      </w:docPartBody>
    </w:docPart>
    <w:docPart>
      <w:docPartPr>
        <w:name w:val="9D5E54F19ABA4BCB8858FDE3A6F33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34E88-DAC6-46B3-AF45-1A19E742C211}"/>
      </w:docPartPr>
      <w:docPartBody>
        <w:p w:rsidR="00A56C02" w:rsidRDefault="00F77F69" w:rsidP="00F77F69">
          <w:pPr>
            <w:pStyle w:val="9D5E54F19ABA4BCB8858FDE3A6F337333"/>
          </w:pPr>
          <w:r w:rsidRPr="00F8672C">
            <w:rPr>
              <w:rStyle w:val="PlaceholderText"/>
              <w:highlight w:val="lightGray"/>
            </w:rPr>
            <w:t>Click or tap here to enter text.</w:t>
          </w:r>
        </w:p>
      </w:docPartBody>
    </w:docPart>
    <w:docPart>
      <w:docPartPr>
        <w:name w:val="31EE39F4D07840FBAC6CD7C0DEE80D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D08B5-02EF-48FF-9FA5-11CC31499D9D}"/>
      </w:docPartPr>
      <w:docPartBody>
        <w:p w:rsidR="00A56C02" w:rsidRDefault="00F77F69" w:rsidP="00F77F69">
          <w:pPr>
            <w:pStyle w:val="31EE39F4D07840FBAC6CD7C0DEE80D053"/>
          </w:pPr>
          <w:r w:rsidRPr="002D595D">
            <w:rPr>
              <w:rStyle w:val="PlaceholderText"/>
              <w:highlight w:val="lightGray"/>
            </w:rPr>
            <w:t>Click or tap here to enter text.</w:t>
          </w:r>
        </w:p>
      </w:docPartBody>
    </w:docPart>
    <w:docPart>
      <w:docPartPr>
        <w:name w:val="AE22564445BE4EE586794B9511CB26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7D280-02E2-4D4E-8DB6-1230CF11AD41}"/>
      </w:docPartPr>
      <w:docPartBody>
        <w:p w:rsidR="00A56C02" w:rsidRDefault="00F77F69" w:rsidP="00F77F69">
          <w:pPr>
            <w:pStyle w:val="AE22564445BE4EE586794B9511CB266A3"/>
          </w:pPr>
          <w:r w:rsidRPr="002D595D">
            <w:rPr>
              <w:rStyle w:val="PlaceholderText"/>
              <w:highlight w:val="lightGray"/>
            </w:rPr>
            <w:t>Click or tap here to enter text.</w:t>
          </w:r>
        </w:p>
      </w:docPartBody>
    </w:docPart>
    <w:docPart>
      <w:docPartPr>
        <w:name w:val="40ED69E518304B3E9A3E87031DB59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86E5DB-34AB-4B9B-B6E7-CFBAFA8110BE}"/>
      </w:docPartPr>
      <w:docPartBody>
        <w:p w:rsidR="00A56C02" w:rsidRDefault="00F77F69" w:rsidP="00F77F69">
          <w:pPr>
            <w:pStyle w:val="40ED69E518304B3E9A3E87031DB5905E3"/>
          </w:pPr>
          <w:r w:rsidRPr="002D595D">
            <w:rPr>
              <w:rStyle w:val="PlaceholderText"/>
              <w:highlight w:val="lightGray"/>
            </w:rPr>
            <w:t>Click or tap here to enter text.</w:t>
          </w:r>
        </w:p>
      </w:docPartBody>
    </w:docPart>
    <w:docPart>
      <w:docPartPr>
        <w:name w:val="8973332F4BB94D5D9BD865F29BA6EB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2F35C7-A3BF-402C-A197-B2414B385907}"/>
      </w:docPartPr>
      <w:docPartBody>
        <w:p w:rsidR="00A56C02" w:rsidRDefault="00F77F69" w:rsidP="00F77F69">
          <w:pPr>
            <w:pStyle w:val="8973332F4BB94D5D9BD865F29BA6EB873"/>
          </w:pPr>
          <w:r w:rsidRPr="002D595D">
            <w:rPr>
              <w:rStyle w:val="PlaceholderText"/>
              <w:highlight w:val="lightGray"/>
            </w:rPr>
            <w:t>Click or tap here to enter text.</w:t>
          </w:r>
        </w:p>
      </w:docPartBody>
    </w:docPart>
    <w:docPart>
      <w:docPartPr>
        <w:name w:val="A2C7B09799E44204B52CA0392805E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CAC7E3-A275-4572-B059-D447F85242AF}"/>
      </w:docPartPr>
      <w:docPartBody>
        <w:p w:rsidR="00A56C02" w:rsidRDefault="00F77F69" w:rsidP="00F77F69">
          <w:pPr>
            <w:pStyle w:val="A2C7B09799E44204B52CA0392805E36F3"/>
          </w:pPr>
          <w:r w:rsidRPr="002D595D">
            <w:rPr>
              <w:rStyle w:val="PlaceholderText"/>
              <w:highlight w:val="lightGray"/>
            </w:rPr>
            <w:t>Click or tap here to enter text.</w:t>
          </w:r>
        </w:p>
      </w:docPartBody>
    </w:docPart>
    <w:docPart>
      <w:docPartPr>
        <w:name w:val="23D9F8526F524446BEC0EBD2A555C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A25DC-A6FC-4066-9212-725C1DA949AF}"/>
      </w:docPartPr>
      <w:docPartBody>
        <w:p w:rsidR="00A56C02" w:rsidRDefault="00F77F69" w:rsidP="00F77F69">
          <w:pPr>
            <w:pStyle w:val="23D9F8526F524446BEC0EBD2A555C011"/>
          </w:pPr>
          <w:r w:rsidRPr="00801F4E">
            <w:rPr>
              <w:rStyle w:val="PlaceholderText"/>
              <w:highlight w:val="lightGray"/>
            </w:rPr>
            <w:t>Choose an item.</w:t>
          </w:r>
        </w:p>
      </w:docPartBody>
    </w:docPart>
    <w:docPart>
      <w:docPartPr>
        <w:name w:val="091CC41F22E04B28B12391D330EB4B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6D379E-3E94-46BE-A9EC-5064D9FCB80F}"/>
      </w:docPartPr>
      <w:docPartBody>
        <w:p w:rsidR="00A56C02" w:rsidRDefault="00F77F69" w:rsidP="00F77F69">
          <w:pPr>
            <w:pStyle w:val="091CC41F22E04B28B12391D330EB4BEC"/>
          </w:pPr>
          <w:r w:rsidRPr="00801F4E">
            <w:rPr>
              <w:rStyle w:val="PlaceholderText"/>
              <w:highlight w:val="lightGray"/>
            </w:rPr>
            <w:t>Click or tap here to enter text.</w:t>
          </w:r>
        </w:p>
      </w:docPartBody>
    </w:docPart>
    <w:docPart>
      <w:docPartPr>
        <w:name w:val="267C41DB2A304CBE9BF4F5D365674F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96B810-1682-49FE-88AC-B43AFEA45E77}"/>
      </w:docPartPr>
      <w:docPartBody>
        <w:p w:rsidR="00A56C02" w:rsidRDefault="00F77F69" w:rsidP="00F77F69">
          <w:pPr>
            <w:pStyle w:val="267C41DB2A304CBE9BF4F5D365674F04"/>
          </w:pPr>
          <w:r w:rsidRPr="00801F4E">
            <w:rPr>
              <w:rStyle w:val="PlaceholderText"/>
              <w:highlight w:val="lightGray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rlow">
    <w:panose1 w:val="00000500000000000000"/>
    <w:charset w:val="00"/>
    <w:family w:val="auto"/>
    <w:pitch w:val="variable"/>
    <w:sig w:usb0="20000007" w:usb1="00000000" w:usb2="00000000" w:usb3="00000000" w:csb0="00000193" w:csb1="00000000"/>
  </w:font>
  <w:font w:name="Montserrat Light">
    <w:panose1 w:val="00000400000000000000"/>
    <w:charset w:val="00"/>
    <w:family w:val="auto"/>
    <w:pitch w:val="variable"/>
    <w:sig w:usb0="2000020F" w:usb1="00000003" w:usb2="00000000" w:usb3="00000000" w:csb0="00000197" w:csb1="00000000"/>
  </w:font>
  <w:font w:name="Barlow SemiBold">
    <w:panose1 w:val="00000700000000000000"/>
    <w:charset w:val="00"/>
    <w:family w:val="auto"/>
    <w:pitch w:val="variable"/>
    <w:sig w:usb0="20000007" w:usb1="00000000" w:usb2="00000000" w:usb3="00000000" w:csb0="00000193" w:csb1="00000000"/>
  </w:font>
  <w:font w:name="Bitter">
    <w:panose1 w:val="00000000000000000000"/>
    <w:charset w:val="00"/>
    <w:family w:val="auto"/>
    <w:pitch w:val="variable"/>
    <w:sig w:usb0="A00002FF" w:usb1="400020FB" w:usb2="00000000" w:usb3="00000000" w:csb0="00000197" w:csb1="00000000"/>
  </w:font>
  <w:font w:name="Barlow Condensed">
    <w:panose1 w:val="00000506000000000000"/>
    <w:charset w:val="00"/>
    <w:family w:val="auto"/>
    <w:pitch w:val="variable"/>
    <w:sig w:usb0="20000007" w:usb1="00000000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636E"/>
    <w:rsid w:val="0069636E"/>
    <w:rsid w:val="00A56C02"/>
    <w:rsid w:val="00AA18D2"/>
    <w:rsid w:val="00D34B53"/>
    <w:rsid w:val="00F77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7F69"/>
    <w:rPr>
      <w:color w:val="808080"/>
    </w:rPr>
  </w:style>
  <w:style w:type="paragraph" w:customStyle="1" w:styleId="23D9F8526F524446BEC0EBD2A555C011">
    <w:name w:val="23D9F8526F524446BEC0EBD2A555C011"/>
    <w:rsid w:val="00F77F69"/>
  </w:style>
  <w:style w:type="paragraph" w:customStyle="1" w:styleId="1E1DE375AAF54D75BF014C2C6C8EFFCB3">
    <w:name w:val="1E1DE375AAF54D75BF014C2C6C8EFFCB3"/>
    <w:rsid w:val="00F77F69"/>
    <w:pPr>
      <w:keepNext/>
      <w:keepLines/>
      <w:spacing w:before="120" w:after="0"/>
      <w:outlineLvl w:val="1"/>
    </w:pPr>
    <w:rPr>
      <w:rFonts w:ascii="Barlow SemiBold" w:eastAsiaTheme="majorEastAsia" w:hAnsi="Barlow SemiBold" w:cstheme="majorBidi"/>
      <w:color w:val="000000" w:themeColor="text1"/>
      <w:sz w:val="26"/>
      <w:szCs w:val="26"/>
    </w:rPr>
  </w:style>
  <w:style w:type="paragraph" w:customStyle="1" w:styleId="668212C2F258457F9E5FF5AA36DADEAC3">
    <w:name w:val="668212C2F258457F9E5FF5AA36DADEAC3"/>
    <w:rsid w:val="00F77F69"/>
    <w:pPr>
      <w:keepNext/>
      <w:keepLines/>
      <w:spacing w:before="120" w:after="0"/>
      <w:outlineLvl w:val="1"/>
    </w:pPr>
    <w:rPr>
      <w:rFonts w:ascii="Barlow SemiBold" w:eastAsiaTheme="majorEastAsia" w:hAnsi="Barlow SemiBold" w:cstheme="majorBidi"/>
      <w:color w:val="000000" w:themeColor="text1"/>
      <w:sz w:val="26"/>
      <w:szCs w:val="26"/>
    </w:rPr>
  </w:style>
  <w:style w:type="paragraph" w:customStyle="1" w:styleId="E0C8B9E54D614840A37279D895BDEC8D3">
    <w:name w:val="E0C8B9E54D614840A37279D895BDEC8D3"/>
    <w:rsid w:val="00F77F69"/>
    <w:pPr>
      <w:keepNext/>
      <w:keepLines/>
      <w:spacing w:before="120" w:after="0"/>
      <w:outlineLvl w:val="1"/>
    </w:pPr>
    <w:rPr>
      <w:rFonts w:ascii="Barlow SemiBold" w:eastAsiaTheme="majorEastAsia" w:hAnsi="Barlow SemiBold" w:cstheme="majorBidi"/>
      <w:color w:val="000000" w:themeColor="text1"/>
      <w:sz w:val="26"/>
      <w:szCs w:val="26"/>
    </w:rPr>
  </w:style>
  <w:style w:type="paragraph" w:customStyle="1" w:styleId="B932A5E063F24FFE8744DC76EF4B7B793">
    <w:name w:val="B932A5E063F24FFE8744DC76EF4B7B793"/>
    <w:rsid w:val="00F77F69"/>
    <w:pPr>
      <w:keepNext/>
      <w:keepLines/>
      <w:spacing w:before="120" w:after="0"/>
      <w:outlineLvl w:val="1"/>
    </w:pPr>
    <w:rPr>
      <w:rFonts w:ascii="Barlow SemiBold" w:eastAsiaTheme="majorEastAsia" w:hAnsi="Barlow SemiBold" w:cstheme="majorBidi"/>
      <w:color w:val="000000" w:themeColor="text1"/>
      <w:sz w:val="26"/>
      <w:szCs w:val="26"/>
    </w:rPr>
  </w:style>
  <w:style w:type="paragraph" w:customStyle="1" w:styleId="FCDF3A5E4DAE4EC7B85AC4E3B15E7C1A2">
    <w:name w:val="FCDF3A5E4DAE4EC7B85AC4E3B15E7C1A2"/>
    <w:rsid w:val="00F77F69"/>
    <w:pPr>
      <w:keepNext/>
      <w:keepLines/>
      <w:spacing w:before="120" w:after="0"/>
      <w:outlineLvl w:val="1"/>
    </w:pPr>
    <w:rPr>
      <w:rFonts w:ascii="Barlow SemiBold" w:eastAsiaTheme="majorEastAsia" w:hAnsi="Barlow SemiBold" w:cstheme="majorBidi"/>
      <w:color w:val="000000" w:themeColor="text1"/>
      <w:sz w:val="26"/>
      <w:szCs w:val="26"/>
    </w:rPr>
  </w:style>
  <w:style w:type="paragraph" w:customStyle="1" w:styleId="3E2976E2A9F046BF89F8EB30FA32FC1F2">
    <w:name w:val="3E2976E2A9F046BF89F8EB30FA32FC1F2"/>
    <w:rsid w:val="00F77F69"/>
    <w:pPr>
      <w:keepNext/>
      <w:keepLines/>
      <w:spacing w:before="120" w:after="0"/>
      <w:outlineLvl w:val="1"/>
    </w:pPr>
    <w:rPr>
      <w:rFonts w:ascii="Barlow SemiBold" w:eastAsiaTheme="majorEastAsia" w:hAnsi="Barlow SemiBold" w:cstheme="majorBidi"/>
      <w:color w:val="000000" w:themeColor="text1"/>
      <w:sz w:val="26"/>
      <w:szCs w:val="26"/>
    </w:rPr>
  </w:style>
  <w:style w:type="paragraph" w:customStyle="1" w:styleId="9D77366728104EECBF3B2626DE90E0633">
    <w:name w:val="9D77366728104EECBF3B2626DE90E0633"/>
    <w:rsid w:val="00F77F69"/>
    <w:pPr>
      <w:keepNext/>
      <w:keepLines/>
      <w:spacing w:before="120" w:after="0"/>
      <w:outlineLvl w:val="1"/>
    </w:pPr>
    <w:rPr>
      <w:rFonts w:ascii="Barlow SemiBold" w:eastAsiaTheme="majorEastAsia" w:hAnsi="Barlow SemiBold" w:cstheme="majorBidi"/>
      <w:color w:val="000000" w:themeColor="text1"/>
      <w:sz w:val="26"/>
      <w:szCs w:val="26"/>
    </w:rPr>
  </w:style>
  <w:style w:type="paragraph" w:customStyle="1" w:styleId="259480BFD01E49E2BB7B4CAD59ACC07A3">
    <w:name w:val="259480BFD01E49E2BB7B4CAD59ACC07A3"/>
    <w:rsid w:val="00F77F69"/>
    <w:pPr>
      <w:keepNext/>
      <w:keepLines/>
      <w:spacing w:before="120" w:after="0"/>
      <w:outlineLvl w:val="1"/>
    </w:pPr>
    <w:rPr>
      <w:rFonts w:ascii="Barlow SemiBold" w:eastAsiaTheme="majorEastAsia" w:hAnsi="Barlow SemiBold" w:cstheme="majorBidi"/>
      <w:color w:val="000000" w:themeColor="text1"/>
      <w:sz w:val="26"/>
      <w:szCs w:val="26"/>
    </w:rPr>
  </w:style>
  <w:style w:type="paragraph" w:customStyle="1" w:styleId="6817E4EC4866406E9BD4CC90DE1E1E063">
    <w:name w:val="6817E4EC4866406E9BD4CC90DE1E1E063"/>
    <w:rsid w:val="00F77F69"/>
    <w:pPr>
      <w:ind w:left="720"/>
      <w:contextualSpacing/>
    </w:pPr>
    <w:rPr>
      <w:rFonts w:ascii="Barlow" w:eastAsiaTheme="minorHAnsi" w:hAnsi="Barlow"/>
    </w:rPr>
  </w:style>
  <w:style w:type="paragraph" w:customStyle="1" w:styleId="FBA27EAD1F5F4A1888FD144AEA6F729E3">
    <w:name w:val="FBA27EAD1F5F4A1888FD144AEA6F729E3"/>
    <w:rsid w:val="00F77F69"/>
    <w:pPr>
      <w:ind w:left="720"/>
      <w:contextualSpacing/>
    </w:pPr>
    <w:rPr>
      <w:rFonts w:ascii="Barlow" w:eastAsiaTheme="minorHAnsi" w:hAnsi="Barlow"/>
    </w:rPr>
  </w:style>
  <w:style w:type="paragraph" w:customStyle="1" w:styleId="0F439A4D353D494789658699B3D6AA663">
    <w:name w:val="0F439A4D353D494789658699B3D6AA663"/>
    <w:rsid w:val="00F77F69"/>
    <w:pPr>
      <w:ind w:left="720"/>
      <w:contextualSpacing/>
    </w:pPr>
    <w:rPr>
      <w:rFonts w:ascii="Barlow" w:eastAsiaTheme="minorHAnsi" w:hAnsi="Barlow"/>
    </w:rPr>
  </w:style>
  <w:style w:type="paragraph" w:customStyle="1" w:styleId="1BAD72BE5FF94FC2A61B556E3BA879FF3">
    <w:name w:val="1BAD72BE5FF94FC2A61B556E3BA879FF3"/>
    <w:rsid w:val="00F77F69"/>
    <w:pPr>
      <w:ind w:left="720"/>
      <w:contextualSpacing/>
    </w:pPr>
    <w:rPr>
      <w:rFonts w:ascii="Barlow" w:eastAsiaTheme="minorHAnsi" w:hAnsi="Barlow"/>
    </w:rPr>
  </w:style>
  <w:style w:type="paragraph" w:customStyle="1" w:styleId="A485575A2F1F416B95816ABE668B755A3">
    <w:name w:val="A485575A2F1F416B95816ABE668B755A3"/>
    <w:rsid w:val="00F77F69"/>
    <w:pPr>
      <w:ind w:left="720"/>
      <w:contextualSpacing/>
    </w:pPr>
    <w:rPr>
      <w:rFonts w:ascii="Barlow" w:eastAsiaTheme="minorHAnsi" w:hAnsi="Barlow"/>
    </w:rPr>
  </w:style>
  <w:style w:type="paragraph" w:customStyle="1" w:styleId="5573B17890674C70AFEAA379192309EA3">
    <w:name w:val="5573B17890674C70AFEAA379192309EA3"/>
    <w:rsid w:val="00F77F69"/>
    <w:pPr>
      <w:ind w:left="720"/>
      <w:contextualSpacing/>
    </w:pPr>
    <w:rPr>
      <w:rFonts w:ascii="Barlow" w:eastAsiaTheme="minorHAnsi" w:hAnsi="Barlow"/>
    </w:rPr>
  </w:style>
  <w:style w:type="paragraph" w:customStyle="1" w:styleId="9D5E54F19ABA4BCB8858FDE3A6F337333">
    <w:name w:val="9D5E54F19ABA4BCB8858FDE3A6F337333"/>
    <w:rsid w:val="00F77F69"/>
    <w:rPr>
      <w:rFonts w:ascii="Barlow" w:eastAsiaTheme="minorHAnsi" w:hAnsi="Barlow"/>
    </w:rPr>
  </w:style>
  <w:style w:type="paragraph" w:customStyle="1" w:styleId="31EE39F4D07840FBAC6CD7C0DEE80D053">
    <w:name w:val="31EE39F4D07840FBAC6CD7C0DEE80D053"/>
    <w:rsid w:val="00F77F69"/>
    <w:rPr>
      <w:rFonts w:ascii="Barlow" w:eastAsiaTheme="minorHAnsi" w:hAnsi="Barlow"/>
    </w:rPr>
  </w:style>
  <w:style w:type="paragraph" w:customStyle="1" w:styleId="6AC6582416E14A7B9AF3B71A97C2F4664">
    <w:name w:val="6AC6582416E14A7B9AF3B71A97C2F4664"/>
    <w:rsid w:val="00F77F69"/>
    <w:rPr>
      <w:rFonts w:ascii="Barlow" w:eastAsiaTheme="minorHAnsi" w:hAnsi="Barlow"/>
    </w:rPr>
  </w:style>
  <w:style w:type="paragraph" w:customStyle="1" w:styleId="AE22564445BE4EE586794B9511CB266A3">
    <w:name w:val="AE22564445BE4EE586794B9511CB266A3"/>
    <w:rsid w:val="00F77F69"/>
    <w:rPr>
      <w:rFonts w:ascii="Barlow" w:eastAsiaTheme="minorHAnsi" w:hAnsi="Barlow"/>
    </w:rPr>
  </w:style>
  <w:style w:type="paragraph" w:customStyle="1" w:styleId="40ED69E518304B3E9A3E87031DB5905E3">
    <w:name w:val="40ED69E518304B3E9A3E87031DB5905E3"/>
    <w:rsid w:val="00F77F69"/>
    <w:rPr>
      <w:rFonts w:ascii="Barlow" w:eastAsiaTheme="minorHAnsi" w:hAnsi="Barlow"/>
    </w:rPr>
  </w:style>
  <w:style w:type="paragraph" w:customStyle="1" w:styleId="8973332F4BB94D5D9BD865F29BA6EB873">
    <w:name w:val="8973332F4BB94D5D9BD865F29BA6EB873"/>
    <w:rsid w:val="00F77F69"/>
    <w:rPr>
      <w:rFonts w:ascii="Barlow" w:eastAsiaTheme="minorHAnsi" w:hAnsi="Barlow"/>
    </w:rPr>
  </w:style>
  <w:style w:type="paragraph" w:customStyle="1" w:styleId="A2C7B09799E44204B52CA0392805E36F3">
    <w:name w:val="A2C7B09799E44204B52CA0392805E36F3"/>
    <w:rsid w:val="00F77F69"/>
    <w:rPr>
      <w:rFonts w:ascii="Barlow" w:eastAsiaTheme="minorHAnsi" w:hAnsi="Barlow"/>
    </w:rPr>
  </w:style>
  <w:style w:type="paragraph" w:customStyle="1" w:styleId="091CC41F22E04B28B12391D330EB4BEC">
    <w:name w:val="091CC41F22E04B28B12391D330EB4BEC"/>
    <w:rsid w:val="00F77F69"/>
  </w:style>
  <w:style w:type="paragraph" w:customStyle="1" w:styleId="267C41DB2A304CBE9BF4F5D365674F04">
    <w:name w:val="267C41DB2A304CBE9BF4F5D365674F04"/>
    <w:rsid w:val="00F77F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AUDITIO_logo">
      <a:dk1>
        <a:sysClr val="windowText" lastClr="000000"/>
      </a:dk1>
      <a:lt1>
        <a:sysClr val="window" lastClr="FFFFFF"/>
      </a:lt1>
      <a:dk2>
        <a:srgbClr val="88B3E0"/>
      </a:dk2>
      <a:lt2>
        <a:srgbClr val="FFFFFF"/>
      </a:lt2>
      <a:accent1>
        <a:srgbClr val="1760AC"/>
      </a:accent1>
      <a:accent2>
        <a:srgbClr val="024F91"/>
      </a:accent2>
      <a:accent3>
        <a:srgbClr val="7EA4C9"/>
      </a:accent3>
      <a:accent4>
        <a:srgbClr val="FFC000"/>
      </a:accent4>
      <a:accent5>
        <a:srgbClr val="006782"/>
      </a:accent5>
      <a:accent6>
        <a:srgbClr val="5997A9"/>
      </a:accent6>
      <a:hlink>
        <a:srgbClr val="006782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0441E43B7CE242A5E6DF705A41D654" ma:contentTypeVersion="9" ma:contentTypeDescription="Opret et nyt dokument." ma:contentTypeScope="" ma:versionID="78c65507b8cdf40ba0663f91b7a2868c">
  <xsd:schema xmlns:xsd="http://www.w3.org/2001/XMLSchema" xmlns:xs="http://www.w3.org/2001/XMLSchema" xmlns:p="http://schemas.microsoft.com/office/2006/metadata/properties" xmlns:ns2="692fd7ff-03b2-4bd2-88d7-4d84719d7a83" targetNamespace="http://schemas.microsoft.com/office/2006/metadata/properties" ma:root="true" ma:fieldsID="f7009731ca99d858bda75cf5db2ff695" ns2:_="">
    <xsd:import namespace="692fd7ff-03b2-4bd2-88d7-4d84719d7a8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fd7ff-03b2-4bd2-88d7-4d84719d7a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536DB26-1485-40C1-B14D-97CB0B172A3B}"/>
</file>

<file path=customXml/itemProps2.xml><?xml version="1.0" encoding="utf-8"?>
<ds:datastoreItem xmlns:ds="http://schemas.openxmlformats.org/officeDocument/2006/customXml" ds:itemID="{C6E6F116-CDCF-43BE-AD08-C7AEF268AF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207DC3-D65A-4271-90F0-7A482540B17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E52B491-E592-413F-A834-5E6FEB19F32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3</Pages>
  <Words>430</Words>
  <Characters>245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ul Sanchez Lopez</dc:creator>
  <cp:keywords/>
  <dc:description/>
  <cp:lastModifiedBy>Raul Sanchez Lopez</cp:lastModifiedBy>
  <cp:revision>49</cp:revision>
  <cp:lastPrinted>2021-04-17T10:55:00Z</cp:lastPrinted>
  <dcterms:created xsi:type="dcterms:W3CDTF">2021-05-12T09:40:00Z</dcterms:created>
  <dcterms:modified xsi:type="dcterms:W3CDTF">2021-05-18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441E43B7CE242A5E6DF705A41D654</vt:lpwstr>
  </property>
</Properties>
</file>